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A7C53F" w14:textId="0EEA4A97" w:rsidR="00A54839" w:rsidRPr="00792ACF" w:rsidRDefault="007837F6" w:rsidP="008E63C9">
      <w:pPr>
        <w:tabs>
          <w:tab w:val="left" w:pos="1620"/>
        </w:tabs>
        <w:jc w:val="center"/>
        <w:rPr>
          <w:b/>
          <w:sz w:val="22"/>
          <w:szCs w:val="22"/>
        </w:rPr>
      </w:pPr>
      <w:r w:rsidRPr="00792ACF">
        <w:rPr>
          <w:b/>
          <w:sz w:val="22"/>
          <w:szCs w:val="22"/>
        </w:rPr>
        <w:t xml:space="preserve">  </w:t>
      </w:r>
      <w:r w:rsidR="00F14745" w:rsidRPr="00792ACF">
        <w:rPr>
          <w:b/>
          <w:noProof/>
          <w:sz w:val="22"/>
          <w:szCs w:val="22"/>
        </w:rPr>
        <w:drawing>
          <wp:inline distT="0" distB="0" distL="0" distR="0" wp14:anchorId="2063E7CA" wp14:editId="5457F8F8">
            <wp:extent cx="825689" cy="824019"/>
            <wp:effectExtent l="0" t="0" r="0" b="0"/>
            <wp:docPr id="1" name="Picture 0" descr="Guernsey Wheel Logo 2017-Layout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uernsey Wheel Logo 2017-Layout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44646" cy="842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F0F5F" w14:textId="77777777" w:rsidR="000358E9" w:rsidRPr="00792ACF" w:rsidRDefault="000358E9" w:rsidP="007479C6">
      <w:pPr>
        <w:tabs>
          <w:tab w:val="left" w:pos="1620"/>
        </w:tabs>
        <w:rPr>
          <w:b/>
          <w:sz w:val="22"/>
          <w:szCs w:val="22"/>
        </w:rPr>
      </w:pPr>
    </w:p>
    <w:p w14:paraId="715FF7A6" w14:textId="57706A68" w:rsidR="00A54839" w:rsidRPr="00543015" w:rsidRDefault="00A54839" w:rsidP="00A54839">
      <w:pPr>
        <w:tabs>
          <w:tab w:val="left" w:pos="1620"/>
        </w:tabs>
        <w:jc w:val="center"/>
        <w:rPr>
          <w:b/>
        </w:rPr>
      </w:pPr>
      <w:r w:rsidRPr="00543015">
        <w:rPr>
          <w:b/>
        </w:rPr>
        <w:t>TOWN OF GUERNSEY</w:t>
      </w:r>
    </w:p>
    <w:p w14:paraId="4ED1560E" w14:textId="0D2127C3" w:rsidR="0047253D" w:rsidRDefault="008216C5" w:rsidP="00A10C34">
      <w:pPr>
        <w:tabs>
          <w:tab w:val="left" w:pos="1620"/>
        </w:tabs>
        <w:jc w:val="center"/>
        <w:rPr>
          <w:b/>
        </w:rPr>
      </w:pPr>
      <w:r>
        <w:rPr>
          <w:b/>
        </w:rPr>
        <w:t>January</w:t>
      </w:r>
      <w:r w:rsidR="00602985">
        <w:rPr>
          <w:b/>
        </w:rPr>
        <w:t xml:space="preserve"> </w:t>
      </w:r>
      <w:r w:rsidR="00D93189">
        <w:rPr>
          <w:b/>
        </w:rPr>
        <w:t>6</w:t>
      </w:r>
      <w:r w:rsidR="00B47640" w:rsidRPr="00543015">
        <w:rPr>
          <w:b/>
        </w:rPr>
        <w:t>, 202</w:t>
      </w:r>
      <w:r w:rsidR="003D3404">
        <w:rPr>
          <w:b/>
        </w:rPr>
        <w:t>6</w:t>
      </w:r>
    </w:p>
    <w:p w14:paraId="559A42B7" w14:textId="77777777" w:rsidR="00A77564" w:rsidRDefault="00A77564" w:rsidP="00A10C34">
      <w:pPr>
        <w:tabs>
          <w:tab w:val="left" w:pos="1620"/>
        </w:tabs>
        <w:jc w:val="center"/>
        <w:rPr>
          <w:b/>
        </w:rPr>
      </w:pPr>
    </w:p>
    <w:p w14:paraId="4919DA88" w14:textId="5668D0CC" w:rsidR="00A26076" w:rsidRDefault="00A26076" w:rsidP="00A10C34">
      <w:pPr>
        <w:tabs>
          <w:tab w:val="left" w:pos="1620"/>
        </w:tabs>
        <w:jc w:val="center"/>
        <w:rPr>
          <w:b/>
        </w:rPr>
      </w:pPr>
      <w:r>
        <w:rPr>
          <w:b/>
        </w:rPr>
        <w:t xml:space="preserve">Liquor Protests </w:t>
      </w:r>
      <w:r w:rsidR="000113B0">
        <w:rPr>
          <w:b/>
        </w:rPr>
        <w:t>6</w:t>
      </w:r>
      <w:r>
        <w:rPr>
          <w:b/>
        </w:rPr>
        <w:t>:</w:t>
      </w:r>
      <w:r w:rsidR="000113B0">
        <w:rPr>
          <w:b/>
        </w:rPr>
        <w:t>00</w:t>
      </w:r>
    </w:p>
    <w:p w14:paraId="20484AFA" w14:textId="77777777" w:rsidR="00A26076" w:rsidRDefault="00A26076" w:rsidP="00A10C34">
      <w:pPr>
        <w:tabs>
          <w:tab w:val="left" w:pos="1620"/>
        </w:tabs>
        <w:jc w:val="center"/>
        <w:rPr>
          <w:b/>
        </w:rPr>
      </w:pPr>
    </w:p>
    <w:p w14:paraId="424E6234" w14:textId="3DAC2E00" w:rsidR="00C23BB2" w:rsidRDefault="00C23BB2" w:rsidP="005B2C5D">
      <w:pPr>
        <w:pStyle w:val="ListParagraph"/>
        <w:numPr>
          <w:ilvl w:val="3"/>
          <w:numId w:val="4"/>
        </w:numPr>
        <w:spacing w:line="480" w:lineRule="auto"/>
      </w:pPr>
      <w:r>
        <w:t xml:space="preserve">Call to Order/Pledge </w:t>
      </w:r>
      <w:r w:rsidR="00457137">
        <w:t xml:space="preserve">of </w:t>
      </w:r>
      <w:r w:rsidR="00457137" w:rsidRPr="00F72BE4">
        <w:t>Allegiance and Welcome</w:t>
      </w:r>
    </w:p>
    <w:p w14:paraId="1655865B" w14:textId="23A3144C" w:rsidR="005B2C5D" w:rsidRPr="00F72BE4" w:rsidRDefault="005B2C5D" w:rsidP="005B2C5D">
      <w:pPr>
        <w:pStyle w:val="ListParagraph"/>
        <w:numPr>
          <w:ilvl w:val="3"/>
          <w:numId w:val="4"/>
        </w:numPr>
        <w:spacing w:line="480" w:lineRule="auto"/>
      </w:pPr>
      <w:r w:rsidRPr="00F72BE4">
        <w:t>Approval of Agenda</w:t>
      </w:r>
    </w:p>
    <w:p w14:paraId="544F1B3B" w14:textId="19F111A5" w:rsidR="009E4E50" w:rsidRDefault="005B2C5D" w:rsidP="00761B87">
      <w:pPr>
        <w:pStyle w:val="ListParagraph"/>
        <w:numPr>
          <w:ilvl w:val="3"/>
          <w:numId w:val="4"/>
        </w:numPr>
      </w:pPr>
      <w:bookmarkStart w:id="0" w:name="_Hlk210220991"/>
      <w:r w:rsidRPr="00F72BE4">
        <w:t>Approval of Minutes –</w:t>
      </w:r>
      <w:bookmarkEnd w:id="0"/>
      <w:r w:rsidR="00D93189">
        <w:t xml:space="preserve">December </w:t>
      </w:r>
      <w:r w:rsidR="003D3404">
        <w:t>16</w:t>
      </w:r>
      <w:r w:rsidRPr="00F72BE4">
        <w:t>, 202</w:t>
      </w:r>
      <w:r w:rsidR="006D65C6">
        <w:t>5</w:t>
      </w:r>
    </w:p>
    <w:p w14:paraId="0387D889" w14:textId="77777777" w:rsidR="00635B8D" w:rsidRDefault="00635B8D" w:rsidP="00E56EF2"/>
    <w:p w14:paraId="77CC8843" w14:textId="730278D4" w:rsidR="003A07A7" w:rsidRDefault="00635B8D" w:rsidP="00672694">
      <w:pPr>
        <w:pStyle w:val="ListParagraph"/>
        <w:numPr>
          <w:ilvl w:val="3"/>
          <w:numId w:val="4"/>
        </w:numPr>
      </w:pPr>
      <w:r w:rsidRPr="00F72BE4">
        <w:t>Consideration of Claims</w:t>
      </w:r>
    </w:p>
    <w:p w14:paraId="4D6B3118" w14:textId="77777777" w:rsidR="00787278" w:rsidRDefault="00787278" w:rsidP="00787278">
      <w:pPr>
        <w:pStyle w:val="ListParagraph"/>
      </w:pPr>
    </w:p>
    <w:p w14:paraId="6E6FADCB" w14:textId="6D017091" w:rsidR="00787278" w:rsidRDefault="00787278" w:rsidP="00672694">
      <w:pPr>
        <w:pStyle w:val="ListParagraph"/>
        <w:numPr>
          <w:ilvl w:val="3"/>
          <w:numId w:val="4"/>
        </w:numPr>
      </w:pPr>
      <w:r>
        <w:t>Public Comment</w:t>
      </w:r>
    </w:p>
    <w:p w14:paraId="3BE902BF" w14:textId="77777777" w:rsidR="00A26076" w:rsidRDefault="00A26076" w:rsidP="00A26076">
      <w:pPr>
        <w:pStyle w:val="ListParagraph"/>
      </w:pPr>
    </w:p>
    <w:p w14:paraId="2D1E3793" w14:textId="23A7C0E8" w:rsidR="00A26076" w:rsidRDefault="00A26076" w:rsidP="00A26076">
      <w:pPr>
        <w:pStyle w:val="ListParagraph"/>
        <w:numPr>
          <w:ilvl w:val="3"/>
          <w:numId w:val="4"/>
        </w:numPr>
      </w:pPr>
      <w:r>
        <w:t>Liquor Licenses-Kelley’s, Tony’s, Super Foods, VFW, Ben’s</w:t>
      </w:r>
    </w:p>
    <w:p w14:paraId="5918762B" w14:textId="77777777" w:rsidR="00907F65" w:rsidRDefault="00907F65" w:rsidP="00907F65">
      <w:pPr>
        <w:pStyle w:val="ListParagraph"/>
      </w:pPr>
    </w:p>
    <w:p w14:paraId="4F1CC383" w14:textId="0CB7128E" w:rsidR="001A16E6" w:rsidRDefault="00907F65" w:rsidP="000113B0">
      <w:pPr>
        <w:pStyle w:val="ListParagraph"/>
        <w:numPr>
          <w:ilvl w:val="3"/>
          <w:numId w:val="4"/>
        </w:numPr>
      </w:pPr>
      <w:r>
        <w:t>Senator Taft Love</w:t>
      </w:r>
    </w:p>
    <w:p w14:paraId="758E103C" w14:textId="77777777" w:rsidR="004761F4" w:rsidRDefault="004761F4" w:rsidP="004761F4">
      <w:pPr>
        <w:pStyle w:val="ListParagraph"/>
      </w:pPr>
    </w:p>
    <w:p w14:paraId="77BF00C9" w14:textId="2B801A55" w:rsidR="004761F4" w:rsidRDefault="004761F4" w:rsidP="000113B0">
      <w:pPr>
        <w:pStyle w:val="ListParagraph"/>
        <w:numPr>
          <w:ilvl w:val="3"/>
          <w:numId w:val="4"/>
        </w:numPr>
      </w:pPr>
      <w:r>
        <w:t>Resolution 2026-004, Banks</w:t>
      </w:r>
    </w:p>
    <w:p w14:paraId="4CCFF8C6" w14:textId="77777777" w:rsidR="004761F4" w:rsidRDefault="004761F4" w:rsidP="004761F4">
      <w:pPr>
        <w:pStyle w:val="ListParagraph"/>
      </w:pPr>
    </w:p>
    <w:p w14:paraId="15320CA4" w14:textId="7E12D735" w:rsidR="00C66804" w:rsidRDefault="004761F4" w:rsidP="00C66804">
      <w:pPr>
        <w:pStyle w:val="ListParagraph"/>
        <w:numPr>
          <w:ilvl w:val="3"/>
          <w:numId w:val="4"/>
        </w:numPr>
      </w:pPr>
      <w:r>
        <w:t>Resolution 2026-005, Newspaper</w:t>
      </w:r>
    </w:p>
    <w:p w14:paraId="35DBBEE3" w14:textId="77777777" w:rsidR="00F62CAB" w:rsidRDefault="00F62CAB" w:rsidP="00F62CAB"/>
    <w:p w14:paraId="754F9B85" w14:textId="0EF7CB7B" w:rsidR="005B2C5D" w:rsidRPr="00F72BE4" w:rsidRDefault="005B2C5D" w:rsidP="005B2C5D">
      <w:pPr>
        <w:pStyle w:val="ListParagraph"/>
        <w:numPr>
          <w:ilvl w:val="3"/>
          <w:numId w:val="4"/>
        </w:numPr>
        <w:spacing w:line="480" w:lineRule="auto"/>
      </w:pPr>
      <w:r w:rsidRPr="00F72BE4">
        <w:t>Community/Organization Reports</w:t>
      </w:r>
    </w:p>
    <w:p w14:paraId="20622063" w14:textId="5F561B36" w:rsidR="00667299" w:rsidRPr="00F72BE4" w:rsidRDefault="005B2C5D" w:rsidP="006A282B">
      <w:pPr>
        <w:pStyle w:val="ListParagraph"/>
        <w:numPr>
          <w:ilvl w:val="3"/>
          <w:numId w:val="4"/>
        </w:numPr>
        <w:spacing w:line="480" w:lineRule="auto"/>
      </w:pPr>
      <w:r w:rsidRPr="00F72BE4">
        <w:t xml:space="preserve"> Department reports</w:t>
      </w:r>
    </w:p>
    <w:p w14:paraId="3CD44FB8" w14:textId="0626EC6D" w:rsidR="00EB7CAB" w:rsidRPr="00F72BE4" w:rsidRDefault="005B2C5D" w:rsidP="00B56BE4">
      <w:pPr>
        <w:pStyle w:val="ListParagraph"/>
        <w:numPr>
          <w:ilvl w:val="3"/>
          <w:numId w:val="4"/>
        </w:numPr>
        <w:spacing w:line="480" w:lineRule="auto"/>
      </w:pPr>
      <w:r w:rsidRPr="00F72BE4">
        <w:t xml:space="preserve"> Mayor and Council Member Reports</w:t>
      </w:r>
    </w:p>
    <w:p w14:paraId="0EFB0A98" w14:textId="7B1FF8DE" w:rsidR="007325E7" w:rsidRDefault="005B2C5D" w:rsidP="007325E7">
      <w:pPr>
        <w:pStyle w:val="ListParagraph"/>
        <w:numPr>
          <w:ilvl w:val="3"/>
          <w:numId w:val="4"/>
        </w:numPr>
        <w:spacing w:line="480" w:lineRule="auto"/>
      </w:pPr>
      <w:r w:rsidRPr="00F72BE4">
        <w:t xml:space="preserve"> Announcement</w:t>
      </w:r>
      <w:r w:rsidR="00672694">
        <w:t>s</w:t>
      </w:r>
    </w:p>
    <w:p w14:paraId="445E45E1" w14:textId="72C6E916" w:rsidR="005B2C5D" w:rsidRPr="00F72BE4" w:rsidRDefault="00050010" w:rsidP="005B2C5D">
      <w:pPr>
        <w:pStyle w:val="ListParagraph"/>
        <w:numPr>
          <w:ilvl w:val="3"/>
          <w:numId w:val="4"/>
        </w:numPr>
        <w:spacing w:line="480" w:lineRule="auto"/>
      </w:pPr>
      <w:r>
        <w:t xml:space="preserve"> </w:t>
      </w:r>
      <w:r w:rsidR="005B2C5D" w:rsidRPr="00F72BE4">
        <w:t>Adjournment</w:t>
      </w:r>
      <w:r w:rsidR="009A0CF8">
        <w:t xml:space="preserve"> </w:t>
      </w:r>
    </w:p>
    <w:p w14:paraId="7E4241C7" w14:textId="7FB07C68" w:rsidR="00757151" w:rsidRPr="000332EF" w:rsidRDefault="00757151" w:rsidP="00792ACF">
      <w:pPr>
        <w:rPr>
          <w:b/>
          <w:u w:val="single"/>
        </w:rPr>
      </w:pPr>
    </w:p>
    <w:p w14:paraId="73B6EFCB" w14:textId="5A2D3042" w:rsidR="00D63FD4" w:rsidRPr="00AC5AC0" w:rsidRDefault="00A54839" w:rsidP="00D63FD4">
      <w:pPr>
        <w:ind w:left="360"/>
        <w:jc w:val="center"/>
        <w:rPr>
          <w:b/>
          <w:u w:val="single"/>
        </w:rPr>
      </w:pPr>
      <w:r w:rsidRPr="000332EF">
        <w:rPr>
          <w:b/>
          <w:u w:val="single"/>
        </w:rPr>
        <w:t>ANNOUNCEMENTS</w:t>
      </w:r>
    </w:p>
    <w:p w14:paraId="42E8F87C" w14:textId="2338EF16" w:rsidR="00091FE3" w:rsidRDefault="00907F65" w:rsidP="00226568">
      <w:pPr>
        <w:ind w:left="36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January 19, </w:t>
      </w:r>
      <w:proofErr w:type="gramStart"/>
      <w:r>
        <w:rPr>
          <w:bCs/>
          <w:sz w:val="28"/>
          <w:szCs w:val="28"/>
        </w:rPr>
        <w:t>2026</w:t>
      </w:r>
      <w:proofErr w:type="gramEnd"/>
      <w:r>
        <w:rPr>
          <w:bCs/>
          <w:sz w:val="28"/>
          <w:szCs w:val="28"/>
        </w:rPr>
        <w:t xml:space="preserve"> Townhall Closed MLK</w:t>
      </w:r>
      <w:r w:rsidR="008E3A9A">
        <w:rPr>
          <w:bCs/>
          <w:sz w:val="28"/>
          <w:szCs w:val="28"/>
        </w:rPr>
        <w:t xml:space="preserve"> </w:t>
      </w:r>
    </w:p>
    <w:p w14:paraId="66F457C9" w14:textId="60466D57" w:rsidR="00091FE3" w:rsidRDefault="007325E7" w:rsidP="007325E7">
      <w:pPr>
        <w:ind w:left="36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January </w:t>
      </w:r>
      <w:r w:rsidR="00226568">
        <w:rPr>
          <w:bCs/>
          <w:sz w:val="28"/>
          <w:szCs w:val="28"/>
        </w:rPr>
        <w:t>20</w:t>
      </w:r>
      <w:r w:rsidRPr="00DA7A21">
        <w:rPr>
          <w:bCs/>
          <w:sz w:val="28"/>
          <w:szCs w:val="28"/>
        </w:rPr>
        <w:t xml:space="preserve">, </w:t>
      </w:r>
      <w:proofErr w:type="gramStart"/>
      <w:r w:rsidRPr="00DA7A21">
        <w:rPr>
          <w:bCs/>
          <w:sz w:val="28"/>
          <w:szCs w:val="28"/>
        </w:rPr>
        <w:t>202</w:t>
      </w:r>
      <w:r w:rsidR="00226568">
        <w:rPr>
          <w:bCs/>
          <w:sz w:val="28"/>
          <w:szCs w:val="28"/>
        </w:rPr>
        <w:t>6</w:t>
      </w:r>
      <w:proofErr w:type="gramEnd"/>
      <w:r w:rsidRPr="00DA7A21">
        <w:rPr>
          <w:bCs/>
          <w:sz w:val="28"/>
          <w:szCs w:val="28"/>
        </w:rPr>
        <w:t xml:space="preserve"> Next Council Meeting</w:t>
      </w:r>
    </w:p>
    <w:p w14:paraId="41CD895E" w14:textId="38711FBF" w:rsidR="008A4518" w:rsidRDefault="008A4518" w:rsidP="008A4518">
      <w:pPr>
        <w:ind w:left="36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</w:t>
      </w:r>
    </w:p>
    <w:p w14:paraId="6976A1BA" w14:textId="6F9EAF54" w:rsidR="005269D8" w:rsidRDefault="005269D8" w:rsidP="008A4518">
      <w:pPr>
        <w:rPr>
          <w:bCs/>
          <w:sz w:val="28"/>
          <w:szCs w:val="28"/>
        </w:rPr>
      </w:pPr>
    </w:p>
    <w:p w14:paraId="5E3248FB" w14:textId="77777777" w:rsidR="008E3A9A" w:rsidRDefault="008E3A9A" w:rsidP="00915CD6">
      <w:pPr>
        <w:ind w:left="360"/>
        <w:jc w:val="center"/>
        <w:rPr>
          <w:bCs/>
          <w:sz w:val="28"/>
          <w:szCs w:val="28"/>
        </w:rPr>
      </w:pPr>
    </w:p>
    <w:p w14:paraId="6F55C460" w14:textId="525CAE52" w:rsidR="00672694" w:rsidRDefault="00672694" w:rsidP="00915CD6">
      <w:pPr>
        <w:ind w:left="360"/>
        <w:jc w:val="center"/>
        <w:rPr>
          <w:bCs/>
          <w:sz w:val="28"/>
          <w:szCs w:val="28"/>
        </w:rPr>
      </w:pPr>
    </w:p>
    <w:p w14:paraId="332435F4" w14:textId="14BA52D4" w:rsidR="006A282B" w:rsidRDefault="006A282B" w:rsidP="003A2271">
      <w:pPr>
        <w:ind w:left="360"/>
        <w:jc w:val="center"/>
        <w:rPr>
          <w:bCs/>
        </w:rPr>
      </w:pPr>
    </w:p>
    <w:p w14:paraId="1F217528" w14:textId="77777777" w:rsidR="006A282B" w:rsidRDefault="006A282B" w:rsidP="003A2271">
      <w:pPr>
        <w:ind w:left="360"/>
        <w:jc w:val="center"/>
        <w:rPr>
          <w:bCs/>
        </w:rPr>
      </w:pPr>
    </w:p>
    <w:p w14:paraId="1DEED603" w14:textId="77777777" w:rsidR="00E01E32" w:rsidRDefault="00E01E32" w:rsidP="003A2271">
      <w:pPr>
        <w:ind w:left="360"/>
        <w:jc w:val="center"/>
        <w:rPr>
          <w:bCs/>
        </w:rPr>
      </w:pPr>
    </w:p>
    <w:p w14:paraId="61BC0A6E" w14:textId="77777777" w:rsidR="005507B3" w:rsidRPr="000332EF" w:rsidRDefault="005507B3" w:rsidP="003A2271">
      <w:pPr>
        <w:ind w:left="360"/>
        <w:jc w:val="center"/>
        <w:rPr>
          <w:bCs/>
        </w:rPr>
      </w:pPr>
    </w:p>
    <w:p w14:paraId="307432AD" w14:textId="77777777" w:rsidR="003A2271" w:rsidRPr="000332EF" w:rsidRDefault="003A2271" w:rsidP="00CD3782">
      <w:pPr>
        <w:ind w:left="360"/>
        <w:jc w:val="center"/>
        <w:rPr>
          <w:bCs/>
        </w:rPr>
      </w:pPr>
    </w:p>
    <w:p w14:paraId="2BCC567D" w14:textId="77777777" w:rsidR="000D32D0" w:rsidRPr="000332EF" w:rsidRDefault="000D32D0" w:rsidP="00E81148">
      <w:pPr>
        <w:ind w:left="360"/>
        <w:jc w:val="center"/>
        <w:rPr>
          <w:b/>
          <w:u w:val="single"/>
        </w:rPr>
      </w:pPr>
    </w:p>
    <w:p w14:paraId="6906EAEB" w14:textId="77777777" w:rsidR="004A23BB" w:rsidRPr="000332EF" w:rsidRDefault="004A23BB" w:rsidP="00E81148">
      <w:pPr>
        <w:ind w:left="360"/>
        <w:jc w:val="center"/>
        <w:rPr>
          <w:b/>
          <w:u w:val="single"/>
        </w:rPr>
      </w:pPr>
    </w:p>
    <w:p w14:paraId="0CBF6E12" w14:textId="6F53B92C" w:rsidR="008E63C9" w:rsidRPr="000332EF" w:rsidRDefault="008E63C9" w:rsidP="003562DF">
      <w:pPr>
        <w:ind w:left="360"/>
        <w:jc w:val="center"/>
        <w:rPr>
          <w:bCs/>
        </w:rPr>
      </w:pPr>
      <w:r w:rsidRPr="000332EF">
        <w:rPr>
          <w:bCs/>
        </w:rPr>
        <w:t xml:space="preserve"> </w:t>
      </w:r>
    </w:p>
    <w:p w14:paraId="39B93744" w14:textId="77777777" w:rsidR="002751EA" w:rsidRPr="000332EF" w:rsidRDefault="002751EA" w:rsidP="003562DF">
      <w:pPr>
        <w:ind w:left="360"/>
        <w:jc w:val="center"/>
        <w:rPr>
          <w:bCs/>
        </w:rPr>
      </w:pPr>
    </w:p>
    <w:p w14:paraId="55D26A71" w14:textId="77777777" w:rsidR="00A111F2" w:rsidRPr="008E63C9" w:rsidRDefault="00A111F2" w:rsidP="00BF42CF">
      <w:pPr>
        <w:ind w:left="360"/>
        <w:jc w:val="center"/>
      </w:pPr>
    </w:p>
    <w:sectPr w:rsidR="00A111F2" w:rsidRPr="008E63C9" w:rsidSect="00A23049">
      <w:pgSz w:w="12240" w:h="15840" w:code="1"/>
      <w:pgMar w:top="432" w:right="432" w:bottom="576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87FC1"/>
    <w:multiLevelType w:val="hybridMultilevel"/>
    <w:tmpl w:val="83F6F234"/>
    <w:lvl w:ilvl="0" w:tplc="11DC9A50">
      <w:start w:val="1"/>
      <w:numFmt w:val="decimal"/>
      <w:lvlText w:val="%1."/>
      <w:lvlJc w:val="left"/>
      <w:pPr>
        <w:tabs>
          <w:tab w:val="num" w:pos="3240"/>
        </w:tabs>
        <w:ind w:left="3240" w:hanging="720"/>
      </w:pPr>
      <w:rPr>
        <w:rFonts w:ascii="Copperplate Gothic Bold" w:eastAsia="Times New Roman" w:hAnsi="Copperplate Gothic Bold" w:cs="Arial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917CCA74">
      <w:start w:val="1"/>
      <w:numFmt w:val="upperLetter"/>
      <w:lvlText w:val="%5.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75661DC"/>
    <w:multiLevelType w:val="hybridMultilevel"/>
    <w:tmpl w:val="26C00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7D3A73"/>
    <w:multiLevelType w:val="hybridMultilevel"/>
    <w:tmpl w:val="7A6AB53E"/>
    <w:lvl w:ilvl="0" w:tplc="FFFFFFFF">
      <w:start w:val="1"/>
      <w:numFmt w:val="decimal"/>
      <w:lvlText w:val="%1."/>
      <w:lvlJc w:val="left"/>
      <w:pPr>
        <w:tabs>
          <w:tab w:val="num" w:pos="2880"/>
        </w:tabs>
        <w:ind w:left="2880" w:hanging="720"/>
      </w:pPr>
      <w:rPr>
        <w:rFonts w:ascii="Copperplate Gothic Bold" w:eastAsia="Times New Roman" w:hAnsi="Copperplate Gothic Bold" w:cs="Arial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upperLetter"/>
      <w:lvlText w:val="%5."/>
      <w:lvlJc w:val="left"/>
      <w:pPr>
        <w:ind w:left="3600" w:hanging="36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5300EE"/>
    <w:multiLevelType w:val="hybridMultilevel"/>
    <w:tmpl w:val="B96CF8BE"/>
    <w:lvl w:ilvl="0" w:tplc="11DC9A50">
      <w:start w:val="1"/>
      <w:numFmt w:val="decimal"/>
      <w:lvlText w:val="%1."/>
      <w:lvlJc w:val="left"/>
      <w:pPr>
        <w:tabs>
          <w:tab w:val="num" w:pos="2880"/>
        </w:tabs>
        <w:ind w:left="2880" w:hanging="720"/>
      </w:pPr>
      <w:rPr>
        <w:rFonts w:ascii="Copperplate Gothic Bold" w:eastAsia="Times New Roman" w:hAnsi="Copperplate Gothic Bold" w:cs="Arial"/>
      </w:rPr>
    </w:lvl>
    <w:lvl w:ilvl="1" w:tplc="59966776">
      <w:start w:val="1"/>
      <w:numFmt w:val="lowerLetter"/>
      <w:lvlText w:val="%2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2" w:tplc="6A1AC57A">
      <w:start w:val="1"/>
      <w:numFmt w:val="bullet"/>
      <w:lvlText w:val=""/>
      <w:lvlJc w:val="left"/>
      <w:pPr>
        <w:tabs>
          <w:tab w:val="num" w:pos="4140"/>
        </w:tabs>
        <w:ind w:left="4140" w:hanging="360"/>
      </w:pPr>
      <w:rPr>
        <w:rFonts w:ascii="Symbol" w:eastAsia="Times New Roman" w:hAnsi="Symbol" w:cs="Aria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num w:numId="1" w16cid:durableId="343476071">
    <w:abstractNumId w:val="3"/>
  </w:num>
  <w:num w:numId="2" w16cid:durableId="275529483">
    <w:abstractNumId w:val="3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3112244">
    <w:abstractNumId w:val="1"/>
  </w:num>
  <w:num w:numId="4" w16cid:durableId="1824734865">
    <w:abstractNumId w:val="0"/>
  </w:num>
  <w:num w:numId="5" w16cid:durableId="62615609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261897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0MjQxtDQ1MTYwNTVV0lEKTi0uzszPAykwNKgFAEi2+2otAAAA"/>
  </w:docVars>
  <w:rsids>
    <w:rsidRoot w:val="00A54839"/>
    <w:rsid w:val="000002C8"/>
    <w:rsid w:val="00001CDB"/>
    <w:rsid w:val="00001ECC"/>
    <w:rsid w:val="0000387C"/>
    <w:rsid w:val="00004771"/>
    <w:rsid w:val="00004E42"/>
    <w:rsid w:val="00005615"/>
    <w:rsid w:val="000113B0"/>
    <w:rsid w:val="0001299D"/>
    <w:rsid w:val="0001314A"/>
    <w:rsid w:val="0001334E"/>
    <w:rsid w:val="000138F7"/>
    <w:rsid w:val="00015593"/>
    <w:rsid w:val="00016151"/>
    <w:rsid w:val="000166B2"/>
    <w:rsid w:val="00021E07"/>
    <w:rsid w:val="00023765"/>
    <w:rsid w:val="0002391A"/>
    <w:rsid w:val="00025B09"/>
    <w:rsid w:val="00027DF5"/>
    <w:rsid w:val="000332EF"/>
    <w:rsid w:val="000335BA"/>
    <w:rsid w:val="00034935"/>
    <w:rsid w:val="00034974"/>
    <w:rsid w:val="000358E9"/>
    <w:rsid w:val="00036DF4"/>
    <w:rsid w:val="00036E0F"/>
    <w:rsid w:val="00036F6F"/>
    <w:rsid w:val="00037724"/>
    <w:rsid w:val="00040E76"/>
    <w:rsid w:val="00042235"/>
    <w:rsid w:val="00042A77"/>
    <w:rsid w:val="00044552"/>
    <w:rsid w:val="00050010"/>
    <w:rsid w:val="00051FCD"/>
    <w:rsid w:val="00052341"/>
    <w:rsid w:val="00056C08"/>
    <w:rsid w:val="00056C8B"/>
    <w:rsid w:val="00056FC8"/>
    <w:rsid w:val="000573EE"/>
    <w:rsid w:val="00057EE9"/>
    <w:rsid w:val="00060481"/>
    <w:rsid w:val="000604D1"/>
    <w:rsid w:val="00060F46"/>
    <w:rsid w:val="00061877"/>
    <w:rsid w:val="00061A6B"/>
    <w:rsid w:val="0006345F"/>
    <w:rsid w:val="00063BA5"/>
    <w:rsid w:val="000650CD"/>
    <w:rsid w:val="00065A25"/>
    <w:rsid w:val="0006600A"/>
    <w:rsid w:val="00067257"/>
    <w:rsid w:val="00067331"/>
    <w:rsid w:val="00067924"/>
    <w:rsid w:val="00067DC6"/>
    <w:rsid w:val="0007059C"/>
    <w:rsid w:val="000731CD"/>
    <w:rsid w:val="00074371"/>
    <w:rsid w:val="00075304"/>
    <w:rsid w:val="00075DF9"/>
    <w:rsid w:val="00076287"/>
    <w:rsid w:val="00077216"/>
    <w:rsid w:val="00077FCB"/>
    <w:rsid w:val="000816FE"/>
    <w:rsid w:val="00082533"/>
    <w:rsid w:val="000839F4"/>
    <w:rsid w:val="00087569"/>
    <w:rsid w:val="00087621"/>
    <w:rsid w:val="00087E39"/>
    <w:rsid w:val="00090965"/>
    <w:rsid w:val="00090A19"/>
    <w:rsid w:val="00091FE3"/>
    <w:rsid w:val="0009309F"/>
    <w:rsid w:val="0009321B"/>
    <w:rsid w:val="00095067"/>
    <w:rsid w:val="00096590"/>
    <w:rsid w:val="000A0951"/>
    <w:rsid w:val="000A1715"/>
    <w:rsid w:val="000A28D1"/>
    <w:rsid w:val="000A3291"/>
    <w:rsid w:val="000A3E83"/>
    <w:rsid w:val="000A564E"/>
    <w:rsid w:val="000A68D9"/>
    <w:rsid w:val="000A6F61"/>
    <w:rsid w:val="000A70FD"/>
    <w:rsid w:val="000A749A"/>
    <w:rsid w:val="000B13F4"/>
    <w:rsid w:val="000B1E0B"/>
    <w:rsid w:val="000B3D56"/>
    <w:rsid w:val="000B584D"/>
    <w:rsid w:val="000B5A7E"/>
    <w:rsid w:val="000B6506"/>
    <w:rsid w:val="000B7934"/>
    <w:rsid w:val="000C0DE3"/>
    <w:rsid w:val="000C1DFC"/>
    <w:rsid w:val="000C1F8B"/>
    <w:rsid w:val="000C2A3F"/>
    <w:rsid w:val="000C3CD5"/>
    <w:rsid w:val="000C608B"/>
    <w:rsid w:val="000C7E9D"/>
    <w:rsid w:val="000D1AB0"/>
    <w:rsid w:val="000D31DC"/>
    <w:rsid w:val="000D32D0"/>
    <w:rsid w:val="000D38E8"/>
    <w:rsid w:val="000D6218"/>
    <w:rsid w:val="000D6B78"/>
    <w:rsid w:val="000D7CD8"/>
    <w:rsid w:val="000E0BCE"/>
    <w:rsid w:val="000E22AC"/>
    <w:rsid w:val="000E2A08"/>
    <w:rsid w:val="000E62BE"/>
    <w:rsid w:val="000E6917"/>
    <w:rsid w:val="000E7580"/>
    <w:rsid w:val="000F2011"/>
    <w:rsid w:val="000F2382"/>
    <w:rsid w:val="000F2777"/>
    <w:rsid w:val="000F2B17"/>
    <w:rsid w:val="000F34C8"/>
    <w:rsid w:val="000F42F9"/>
    <w:rsid w:val="000F4E7F"/>
    <w:rsid w:val="0010012E"/>
    <w:rsid w:val="00100645"/>
    <w:rsid w:val="00101C10"/>
    <w:rsid w:val="00101DEE"/>
    <w:rsid w:val="00102808"/>
    <w:rsid w:val="00104CD9"/>
    <w:rsid w:val="00107FCA"/>
    <w:rsid w:val="001100D6"/>
    <w:rsid w:val="00110630"/>
    <w:rsid w:val="00111391"/>
    <w:rsid w:val="00111A7C"/>
    <w:rsid w:val="00113178"/>
    <w:rsid w:val="001134B0"/>
    <w:rsid w:val="0011455D"/>
    <w:rsid w:val="001212A8"/>
    <w:rsid w:val="00121DE9"/>
    <w:rsid w:val="00122CC0"/>
    <w:rsid w:val="00123D72"/>
    <w:rsid w:val="001257A8"/>
    <w:rsid w:val="0012786A"/>
    <w:rsid w:val="00127B6A"/>
    <w:rsid w:val="001315B6"/>
    <w:rsid w:val="0013249B"/>
    <w:rsid w:val="00132675"/>
    <w:rsid w:val="0013274F"/>
    <w:rsid w:val="001353CA"/>
    <w:rsid w:val="00136590"/>
    <w:rsid w:val="00136B86"/>
    <w:rsid w:val="001427E4"/>
    <w:rsid w:val="00142AB7"/>
    <w:rsid w:val="00145C46"/>
    <w:rsid w:val="00146926"/>
    <w:rsid w:val="001473A7"/>
    <w:rsid w:val="00147E10"/>
    <w:rsid w:val="001515C7"/>
    <w:rsid w:val="001539DE"/>
    <w:rsid w:val="0015558E"/>
    <w:rsid w:val="0015783D"/>
    <w:rsid w:val="00157A55"/>
    <w:rsid w:val="0016099E"/>
    <w:rsid w:val="00160FA4"/>
    <w:rsid w:val="0016153C"/>
    <w:rsid w:val="00161B38"/>
    <w:rsid w:val="001638CE"/>
    <w:rsid w:val="00164D1F"/>
    <w:rsid w:val="00165312"/>
    <w:rsid w:val="00165E04"/>
    <w:rsid w:val="00167003"/>
    <w:rsid w:val="0017153E"/>
    <w:rsid w:val="0017165B"/>
    <w:rsid w:val="00173095"/>
    <w:rsid w:val="00173A93"/>
    <w:rsid w:val="00175010"/>
    <w:rsid w:val="001820E9"/>
    <w:rsid w:val="00183232"/>
    <w:rsid w:val="00184049"/>
    <w:rsid w:val="00184FD2"/>
    <w:rsid w:val="001922EB"/>
    <w:rsid w:val="001931E3"/>
    <w:rsid w:val="001A02B1"/>
    <w:rsid w:val="001A16E6"/>
    <w:rsid w:val="001A2239"/>
    <w:rsid w:val="001A554F"/>
    <w:rsid w:val="001A6E5B"/>
    <w:rsid w:val="001A7BE0"/>
    <w:rsid w:val="001B0727"/>
    <w:rsid w:val="001B36CB"/>
    <w:rsid w:val="001B5383"/>
    <w:rsid w:val="001C0494"/>
    <w:rsid w:val="001C1489"/>
    <w:rsid w:val="001C1500"/>
    <w:rsid w:val="001C187C"/>
    <w:rsid w:val="001C2239"/>
    <w:rsid w:val="001C52C9"/>
    <w:rsid w:val="001C5549"/>
    <w:rsid w:val="001C60EB"/>
    <w:rsid w:val="001C7227"/>
    <w:rsid w:val="001D1A36"/>
    <w:rsid w:val="001D45A4"/>
    <w:rsid w:val="001D66A3"/>
    <w:rsid w:val="001D78E0"/>
    <w:rsid w:val="001E0675"/>
    <w:rsid w:val="001E0A4F"/>
    <w:rsid w:val="001E155A"/>
    <w:rsid w:val="001E1DB9"/>
    <w:rsid w:val="001E260F"/>
    <w:rsid w:val="001E29D1"/>
    <w:rsid w:val="001E4ACA"/>
    <w:rsid w:val="001E615A"/>
    <w:rsid w:val="001E741D"/>
    <w:rsid w:val="001F0451"/>
    <w:rsid w:val="001F0FF1"/>
    <w:rsid w:val="001F26A0"/>
    <w:rsid w:val="001F42CA"/>
    <w:rsid w:val="001F476F"/>
    <w:rsid w:val="001F62E4"/>
    <w:rsid w:val="00203151"/>
    <w:rsid w:val="00207E7F"/>
    <w:rsid w:val="00210435"/>
    <w:rsid w:val="00210757"/>
    <w:rsid w:val="002108FA"/>
    <w:rsid w:val="00210A8F"/>
    <w:rsid w:val="002147D7"/>
    <w:rsid w:val="00215217"/>
    <w:rsid w:val="0022100F"/>
    <w:rsid w:val="00221070"/>
    <w:rsid w:val="00222CB9"/>
    <w:rsid w:val="00223C3E"/>
    <w:rsid w:val="00226568"/>
    <w:rsid w:val="00227F4D"/>
    <w:rsid w:val="00230C64"/>
    <w:rsid w:val="00232EBE"/>
    <w:rsid w:val="0023324A"/>
    <w:rsid w:val="002337F2"/>
    <w:rsid w:val="00236D4E"/>
    <w:rsid w:val="00240370"/>
    <w:rsid w:val="0024159C"/>
    <w:rsid w:val="00241834"/>
    <w:rsid w:val="002419F5"/>
    <w:rsid w:val="0024322B"/>
    <w:rsid w:val="0024323D"/>
    <w:rsid w:val="00245594"/>
    <w:rsid w:val="00251A4F"/>
    <w:rsid w:val="00253AB9"/>
    <w:rsid w:val="002540FF"/>
    <w:rsid w:val="0025514C"/>
    <w:rsid w:val="00256E3F"/>
    <w:rsid w:val="002576E6"/>
    <w:rsid w:val="00257FE8"/>
    <w:rsid w:val="00260E54"/>
    <w:rsid w:val="00266C4A"/>
    <w:rsid w:val="0027048C"/>
    <w:rsid w:val="00272839"/>
    <w:rsid w:val="002738BC"/>
    <w:rsid w:val="002738CC"/>
    <w:rsid w:val="00274E48"/>
    <w:rsid w:val="002751EA"/>
    <w:rsid w:val="00276A29"/>
    <w:rsid w:val="002771A2"/>
    <w:rsid w:val="00277FD9"/>
    <w:rsid w:val="00280D76"/>
    <w:rsid w:val="00281F92"/>
    <w:rsid w:val="00284D0F"/>
    <w:rsid w:val="00285B21"/>
    <w:rsid w:val="00286B49"/>
    <w:rsid w:val="002876EF"/>
    <w:rsid w:val="00287CBA"/>
    <w:rsid w:val="00291BBD"/>
    <w:rsid w:val="00292BD8"/>
    <w:rsid w:val="00293864"/>
    <w:rsid w:val="00294DF6"/>
    <w:rsid w:val="00297056"/>
    <w:rsid w:val="002A10C1"/>
    <w:rsid w:val="002A2BE5"/>
    <w:rsid w:val="002A2E14"/>
    <w:rsid w:val="002A369E"/>
    <w:rsid w:val="002A402E"/>
    <w:rsid w:val="002A4031"/>
    <w:rsid w:val="002A5B23"/>
    <w:rsid w:val="002A5ECB"/>
    <w:rsid w:val="002B03C7"/>
    <w:rsid w:val="002B04CB"/>
    <w:rsid w:val="002B2D8E"/>
    <w:rsid w:val="002B4284"/>
    <w:rsid w:val="002B485D"/>
    <w:rsid w:val="002B6C1E"/>
    <w:rsid w:val="002B72DE"/>
    <w:rsid w:val="002C0A4B"/>
    <w:rsid w:val="002C1C58"/>
    <w:rsid w:val="002C2B82"/>
    <w:rsid w:val="002C2FD5"/>
    <w:rsid w:val="002C353D"/>
    <w:rsid w:val="002C5702"/>
    <w:rsid w:val="002C68CF"/>
    <w:rsid w:val="002C7CD5"/>
    <w:rsid w:val="002D4FF5"/>
    <w:rsid w:val="002D684E"/>
    <w:rsid w:val="002E1D3A"/>
    <w:rsid w:val="002E48BD"/>
    <w:rsid w:val="002E49FD"/>
    <w:rsid w:val="002E6CB6"/>
    <w:rsid w:val="002E7A38"/>
    <w:rsid w:val="002F038C"/>
    <w:rsid w:val="002F1909"/>
    <w:rsid w:val="002F2B9D"/>
    <w:rsid w:val="002F7D8F"/>
    <w:rsid w:val="00300247"/>
    <w:rsid w:val="0030294E"/>
    <w:rsid w:val="00302B5E"/>
    <w:rsid w:val="00302DE9"/>
    <w:rsid w:val="00304393"/>
    <w:rsid w:val="003046E2"/>
    <w:rsid w:val="003063CA"/>
    <w:rsid w:val="0030748F"/>
    <w:rsid w:val="003075C8"/>
    <w:rsid w:val="00310B4B"/>
    <w:rsid w:val="0031295D"/>
    <w:rsid w:val="00313AF1"/>
    <w:rsid w:val="003150FF"/>
    <w:rsid w:val="0031614E"/>
    <w:rsid w:val="0031634B"/>
    <w:rsid w:val="00316404"/>
    <w:rsid w:val="00316AB6"/>
    <w:rsid w:val="00316DD8"/>
    <w:rsid w:val="003173D3"/>
    <w:rsid w:val="003205C6"/>
    <w:rsid w:val="003228CC"/>
    <w:rsid w:val="0032469C"/>
    <w:rsid w:val="00324CCB"/>
    <w:rsid w:val="00330C86"/>
    <w:rsid w:val="00330F64"/>
    <w:rsid w:val="00333981"/>
    <w:rsid w:val="003340D2"/>
    <w:rsid w:val="00334C59"/>
    <w:rsid w:val="00335A61"/>
    <w:rsid w:val="00337EE5"/>
    <w:rsid w:val="00342D86"/>
    <w:rsid w:val="00344CD4"/>
    <w:rsid w:val="00347F8E"/>
    <w:rsid w:val="00347FBD"/>
    <w:rsid w:val="003506BA"/>
    <w:rsid w:val="00350CA5"/>
    <w:rsid w:val="00352F12"/>
    <w:rsid w:val="00353C7A"/>
    <w:rsid w:val="00354567"/>
    <w:rsid w:val="00354C1E"/>
    <w:rsid w:val="00354E9E"/>
    <w:rsid w:val="003562DF"/>
    <w:rsid w:val="00356EF8"/>
    <w:rsid w:val="00357097"/>
    <w:rsid w:val="00357C2B"/>
    <w:rsid w:val="00363CC8"/>
    <w:rsid w:val="003668EA"/>
    <w:rsid w:val="00367199"/>
    <w:rsid w:val="003672DF"/>
    <w:rsid w:val="00372AB2"/>
    <w:rsid w:val="00375411"/>
    <w:rsid w:val="00375F4F"/>
    <w:rsid w:val="0037655C"/>
    <w:rsid w:val="003765D1"/>
    <w:rsid w:val="00377577"/>
    <w:rsid w:val="00380130"/>
    <w:rsid w:val="00380C44"/>
    <w:rsid w:val="00381733"/>
    <w:rsid w:val="00382E4A"/>
    <w:rsid w:val="0038726B"/>
    <w:rsid w:val="00387EE0"/>
    <w:rsid w:val="00390499"/>
    <w:rsid w:val="00391336"/>
    <w:rsid w:val="00391C8F"/>
    <w:rsid w:val="00391E07"/>
    <w:rsid w:val="003937EF"/>
    <w:rsid w:val="00393BFD"/>
    <w:rsid w:val="003965C2"/>
    <w:rsid w:val="003A0365"/>
    <w:rsid w:val="003A07A7"/>
    <w:rsid w:val="003A2271"/>
    <w:rsid w:val="003A2458"/>
    <w:rsid w:val="003A2A35"/>
    <w:rsid w:val="003A4058"/>
    <w:rsid w:val="003A45B2"/>
    <w:rsid w:val="003A4AC1"/>
    <w:rsid w:val="003A65CB"/>
    <w:rsid w:val="003A6DF8"/>
    <w:rsid w:val="003A6FB0"/>
    <w:rsid w:val="003B1E1E"/>
    <w:rsid w:val="003B2712"/>
    <w:rsid w:val="003B4425"/>
    <w:rsid w:val="003B50E0"/>
    <w:rsid w:val="003B713F"/>
    <w:rsid w:val="003B7779"/>
    <w:rsid w:val="003C04D5"/>
    <w:rsid w:val="003C0874"/>
    <w:rsid w:val="003C09E8"/>
    <w:rsid w:val="003C1989"/>
    <w:rsid w:val="003C406E"/>
    <w:rsid w:val="003C6519"/>
    <w:rsid w:val="003C6784"/>
    <w:rsid w:val="003D0941"/>
    <w:rsid w:val="003D142B"/>
    <w:rsid w:val="003D22EF"/>
    <w:rsid w:val="003D3404"/>
    <w:rsid w:val="003D47FB"/>
    <w:rsid w:val="003D7DC8"/>
    <w:rsid w:val="003E0908"/>
    <w:rsid w:val="003E2016"/>
    <w:rsid w:val="003E2E52"/>
    <w:rsid w:val="003E32DA"/>
    <w:rsid w:val="003E5031"/>
    <w:rsid w:val="003E6030"/>
    <w:rsid w:val="003F0F40"/>
    <w:rsid w:val="003F2E4D"/>
    <w:rsid w:val="003F3CFD"/>
    <w:rsid w:val="003F5030"/>
    <w:rsid w:val="003F69CA"/>
    <w:rsid w:val="003F730D"/>
    <w:rsid w:val="00403A65"/>
    <w:rsid w:val="00406FE5"/>
    <w:rsid w:val="00407226"/>
    <w:rsid w:val="0041183F"/>
    <w:rsid w:val="00413DB3"/>
    <w:rsid w:val="00413E3B"/>
    <w:rsid w:val="004147DA"/>
    <w:rsid w:val="00420B7F"/>
    <w:rsid w:val="004226BF"/>
    <w:rsid w:val="00422912"/>
    <w:rsid w:val="0042363A"/>
    <w:rsid w:val="00426B6E"/>
    <w:rsid w:val="00426F8E"/>
    <w:rsid w:val="00427E10"/>
    <w:rsid w:val="00430150"/>
    <w:rsid w:val="00430834"/>
    <w:rsid w:val="00431172"/>
    <w:rsid w:val="00435700"/>
    <w:rsid w:val="00436AAF"/>
    <w:rsid w:val="00437809"/>
    <w:rsid w:val="0043789C"/>
    <w:rsid w:val="00437D99"/>
    <w:rsid w:val="00440D58"/>
    <w:rsid w:val="0044124C"/>
    <w:rsid w:val="004427BD"/>
    <w:rsid w:val="004432BC"/>
    <w:rsid w:val="0044397A"/>
    <w:rsid w:val="00444B47"/>
    <w:rsid w:val="00447230"/>
    <w:rsid w:val="0045097C"/>
    <w:rsid w:val="00452435"/>
    <w:rsid w:val="00457137"/>
    <w:rsid w:val="004611DC"/>
    <w:rsid w:val="004616FD"/>
    <w:rsid w:val="00463DB3"/>
    <w:rsid w:val="00465B92"/>
    <w:rsid w:val="00466EA9"/>
    <w:rsid w:val="00470B37"/>
    <w:rsid w:val="0047253D"/>
    <w:rsid w:val="00473A24"/>
    <w:rsid w:val="00475C68"/>
    <w:rsid w:val="004761F4"/>
    <w:rsid w:val="00476452"/>
    <w:rsid w:val="004772FD"/>
    <w:rsid w:val="004802FA"/>
    <w:rsid w:val="004848DB"/>
    <w:rsid w:val="00484A00"/>
    <w:rsid w:val="00485932"/>
    <w:rsid w:val="00487CC1"/>
    <w:rsid w:val="00491111"/>
    <w:rsid w:val="004923D9"/>
    <w:rsid w:val="00497675"/>
    <w:rsid w:val="004A2104"/>
    <w:rsid w:val="004A23BB"/>
    <w:rsid w:val="004A2506"/>
    <w:rsid w:val="004A36C1"/>
    <w:rsid w:val="004A4A84"/>
    <w:rsid w:val="004A4D41"/>
    <w:rsid w:val="004A529B"/>
    <w:rsid w:val="004A535E"/>
    <w:rsid w:val="004A607C"/>
    <w:rsid w:val="004B1077"/>
    <w:rsid w:val="004B311A"/>
    <w:rsid w:val="004B4CA6"/>
    <w:rsid w:val="004B575A"/>
    <w:rsid w:val="004B648A"/>
    <w:rsid w:val="004C5AEB"/>
    <w:rsid w:val="004C65AB"/>
    <w:rsid w:val="004C6806"/>
    <w:rsid w:val="004C7758"/>
    <w:rsid w:val="004D2B38"/>
    <w:rsid w:val="004D2BF3"/>
    <w:rsid w:val="004D2D1B"/>
    <w:rsid w:val="004D3F35"/>
    <w:rsid w:val="004D66C4"/>
    <w:rsid w:val="004D6FFA"/>
    <w:rsid w:val="004E5D6B"/>
    <w:rsid w:val="004E605B"/>
    <w:rsid w:val="004F1077"/>
    <w:rsid w:val="004F13DF"/>
    <w:rsid w:val="004F2223"/>
    <w:rsid w:val="004F3433"/>
    <w:rsid w:val="004F45EC"/>
    <w:rsid w:val="004F5514"/>
    <w:rsid w:val="005004E1"/>
    <w:rsid w:val="00500A4A"/>
    <w:rsid w:val="00501552"/>
    <w:rsid w:val="00501A85"/>
    <w:rsid w:val="00503714"/>
    <w:rsid w:val="00505301"/>
    <w:rsid w:val="00506CC7"/>
    <w:rsid w:val="005108C0"/>
    <w:rsid w:val="0051158D"/>
    <w:rsid w:val="005128B0"/>
    <w:rsid w:val="005128EE"/>
    <w:rsid w:val="00512BCD"/>
    <w:rsid w:val="00515476"/>
    <w:rsid w:val="0052103F"/>
    <w:rsid w:val="00523265"/>
    <w:rsid w:val="00524611"/>
    <w:rsid w:val="00525557"/>
    <w:rsid w:val="005258F8"/>
    <w:rsid w:val="0052626F"/>
    <w:rsid w:val="005269D8"/>
    <w:rsid w:val="0053369A"/>
    <w:rsid w:val="0053456E"/>
    <w:rsid w:val="005364D8"/>
    <w:rsid w:val="00541D1C"/>
    <w:rsid w:val="005428AB"/>
    <w:rsid w:val="00542F4A"/>
    <w:rsid w:val="00543015"/>
    <w:rsid w:val="0054451A"/>
    <w:rsid w:val="00546A16"/>
    <w:rsid w:val="0054744C"/>
    <w:rsid w:val="00547FE9"/>
    <w:rsid w:val="005507B3"/>
    <w:rsid w:val="005511D7"/>
    <w:rsid w:val="00552D65"/>
    <w:rsid w:val="0055466F"/>
    <w:rsid w:val="00556967"/>
    <w:rsid w:val="00556D65"/>
    <w:rsid w:val="0055766D"/>
    <w:rsid w:val="00563D2F"/>
    <w:rsid w:val="00572FF1"/>
    <w:rsid w:val="005744F4"/>
    <w:rsid w:val="005756BE"/>
    <w:rsid w:val="00581712"/>
    <w:rsid w:val="005873B3"/>
    <w:rsid w:val="00587AC4"/>
    <w:rsid w:val="00590191"/>
    <w:rsid w:val="00590731"/>
    <w:rsid w:val="005914DE"/>
    <w:rsid w:val="0059284D"/>
    <w:rsid w:val="0059308C"/>
    <w:rsid w:val="0059660C"/>
    <w:rsid w:val="00596705"/>
    <w:rsid w:val="0059714B"/>
    <w:rsid w:val="005A0821"/>
    <w:rsid w:val="005A446F"/>
    <w:rsid w:val="005B0F85"/>
    <w:rsid w:val="005B0FC9"/>
    <w:rsid w:val="005B226B"/>
    <w:rsid w:val="005B2C5D"/>
    <w:rsid w:val="005B2FD4"/>
    <w:rsid w:val="005B3A9D"/>
    <w:rsid w:val="005B3F38"/>
    <w:rsid w:val="005B44B4"/>
    <w:rsid w:val="005B4EA1"/>
    <w:rsid w:val="005B5511"/>
    <w:rsid w:val="005B7E11"/>
    <w:rsid w:val="005C334B"/>
    <w:rsid w:val="005D10C8"/>
    <w:rsid w:val="005D23C7"/>
    <w:rsid w:val="005D2E92"/>
    <w:rsid w:val="005D452E"/>
    <w:rsid w:val="005D6382"/>
    <w:rsid w:val="005D672C"/>
    <w:rsid w:val="005D6B15"/>
    <w:rsid w:val="005E19B4"/>
    <w:rsid w:val="005E40E4"/>
    <w:rsid w:val="005E4EA9"/>
    <w:rsid w:val="005E59DA"/>
    <w:rsid w:val="005E7D9C"/>
    <w:rsid w:val="005F0057"/>
    <w:rsid w:val="005F35BF"/>
    <w:rsid w:val="005F6D28"/>
    <w:rsid w:val="005F6DA2"/>
    <w:rsid w:val="00600303"/>
    <w:rsid w:val="00601797"/>
    <w:rsid w:val="006024E3"/>
    <w:rsid w:val="00602683"/>
    <w:rsid w:val="00602985"/>
    <w:rsid w:val="00603FB1"/>
    <w:rsid w:val="00606CF5"/>
    <w:rsid w:val="006151A5"/>
    <w:rsid w:val="00620183"/>
    <w:rsid w:val="00620B12"/>
    <w:rsid w:val="006236FA"/>
    <w:rsid w:val="006271C8"/>
    <w:rsid w:val="006306F3"/>
    <w:rsid w:val="006345BC"/>
    <w:rsid w:val="00634890"/>
    <w:rsid w:val="00635113"/>
    <w:rsid w:val="00635B8D"/>
    <w:rsid w:val="00635E69"/>
    <w:rsid w:val="0063776D"/>
    <w:rsid w:val="0063778B"/>
    <w:rsid w:val="00640DF1"/>
    <w:rsid w:val="00642BCF"/>
    <w:rsid w:val="00644511"/>
    <w:rsid w:val="00645AC7"/>
    <w:rsid w:val="00646B7D"/>
    <w:rsid w:val="00647431"/>
    <w:rsid w:val="00647747"/>
    <w:rsid w:val="006513DA"/>
    <w:rsid w:val="0065235F"/>
    <w:rsid w:val="00654ADA"/>
    <w:rsid w:val="00656A45"/>
    <w:rsid w:val="00656D42"/>
    <w:rsid w:val="00657900"/>
    <w:rsid w:val="00664ACC"/>
    <w:rsid w:val="00666E61"/>
    <w:rsid w:val="00667299"/>
    <w:rsid w:val="00672694"/>
    <w:rsid w:val="006731EC"/>
    <w:rsid w:val="006755B8"/>
    <w:rsid w:val="006808DC"/>
    <w:rsid w:val="006858FD"/>
    <w:rsid w:val="00686BD6"/>
    <w:rsid w:val="0068760C"/>
    <w:rsid w:val="00687FC3"/>
    <w:rsid w:val="006914A1"/>
    <w:rsid w:val="00691902"/>
    <w:rsid w:val="006942C7"/>
    <w:rsid w:val="006947A7"/>
    <w:rsid w:val="00696C3C"/>
    <w:rsid w:val="006A1B77"/>
    <w:rsid w:val="006A21FF"/>
    <w:rsid w:val="006A282B"/>
    <w:rsid w:val="006A7FC7"/>
    <w:rsid w:val="006B0522"/>
    <w:rsid w:val="006B0593"/>
    <w:rsid w:val="006B3CCA"/>
    <w:rsid w:val="006B6150"/>
    <w:rsid w:val="006B7609"/>
    <w:rsid w:val="006C1F92"/>
    <w:rsid w:val="006C2000"/>
    <w:rsid w:val="006C3C7B"/>
    <w:rsid w:val="006C54A1"/>
    <w:rsid w:val="006C60E4"/>
    <w:rsid w:val="006C6E80"/>
    <w:rsid w:val="006C6F3F"/>
    <w:rsid w:val="006D06EE"/>
    <w:rsid w:val="006D2BBE"/>
    <w:rsid w:val="006D65C6"/>
    <w:rsid w:val="006D71C0"/>
    <w:rsid w:val="006E3305"/>
    <w:rsid w:val="006E357C"/>
    <w:rsid w:val="006E4508"/>
    <w:rsid w:val="006E573D"/>
    <w:rsid w:val="006E7923"/>
    <w:rsid w:val="006F10A2"/>
    <w:rsid w:val="006F60F3"/>
    <w:rsid w:val="006F781F"/>
    <w:rsid w:val="007049E7"/>
    <w:rsid w:val="00707C03"/>
    <w:rsid w:val="00710668"/>
    <w:rsid w:val="00710D02"/>
    <w:rsid w:val="00711555"/>
    <w:rsid w:val="00712199"/>
    <w:rsid w:val="00715139"/>
    <w:rsid w:val="00717EB6"/>
    <w:rsid w:val="007205DC"/>
    <w:rsid w:val="00723B9D"/>
    <w:rsid w:val="00723C14"/>
    <w:rsid w:val="007273B3"/>
    <w:rsid w:val="0072761E"/>
    <w:rsid w:val="00727CB3"/>
    <w:rsid w:val="00730BED"/>
    <w:rsid w:val="00731C73"/>
    <w:rsid w:val="00732032"/>
    <w:rsid w:val="007325E7"/>
    <w:rsid w:val="00732E5C"/>
    <w:rsid w:val="0073614B"/>
    <w:rsid w:val="0073678C"/>
    <w:rsid w:val="00736939"/>
    <w:rsid w:val="00741892"/>
    <w:rsid w:val="00741A3F"/>
    <w:rsid w:val="00743872"/>
    <w:rsid w:val="0074455E"/>
    <w:rsid w:val="00746F9B"/>
    <w:rsid w:val="007479C6"/>
    <w:rsid w:val="0075158A"/>
    <w:rsid w:val="00751D83"/>
    <w:rsid w:val="007521E3"/>
    <w:rsid w:val="0075231F"/>
    <w:rsid w:val="00752846"/>
    <w:rsid w:val="00752A69"/>
    <w:rsid w:val="00752E65"/>
    <w:rsid w:val="00753113"/>
    <w:rsid w:val="00753BE9"/>
    <w:rsid w:val="00757151"/>
    <w:rsid w:val="0075737B"/>
    <w:rsid w:val="007606AE"/>
    <w:rsid w:val="007607FA"/>
    <w:rsid w:val="00761B87"/>
    <w:rsid w:val="00761EFF"/>
    <w:rsid w:val="00762CF3"/>
    <w:rsid w:val="00762E8C"/>
    <w:rsid w:val="007676A1"/>
    <w:rsid w:val="007709A2"/>
    <w:rsid w:val="00771A5E"/>
    <w:rsid w:val="0077287F"/>
    <w:rsid w:val="00775E1C"/>
    <w:rsid w:val="007816B6"/>
    <w:rsid w:val="00781E43"/>
    <w:rsid w:val="00782594"/>
    <w:rsid w:val="007837F6"/>
    <w:rsid w:val="00787278"/>
    <w:rsid w:val="00790EFA"/>
    <w:rsid w:val="007916DC"/>
    <w:rsid w:val="00791DEB"/>
    <w:rsid w:val="00792ACF"/>
    <w:rsid w:val="00794C22"/>
    <w:rsid w:val="007953F8"/>
    <w:rsid w:val="00795885"/>
    <w:rsid w:val="00795FF7"/>
    <w:rsid w:val="007969BC"/>
    <w:rsid w:val="00797986"/>
    <w:rsid w:val="00797B2A"/>
    <w:rsid w:val="00797D40"/>
    <w:rsid w:val="007A00DC"/>
    <w:rsid w:val="007A187B"/>
    <w:rsid w:val="007A2022"/>
    <w:rsid w:val="007A2F03"/>
    <w:rsid w:val="007A31D1"/>
    <w:rsid w:val="007A7079"/>
    <w:rsid w:val="007B06DB"/>
    <w:rsid w:val="007B5A58"/>
    <w:rsid w:val="007B6933"/>
    <w:rsid w:val="007B7128"/>
    <w:rsid w:val="007B77E2"/>
    <w:rsid w:val="007B7AC3"/>
    <w:rsid w:val="007C0577"/>
    <w:rsid w:val="007C0A21"/>
    <w:rsid w:val="007C12A5"/>
    <w:rsid w:val="007C1BB4"/>
    <w:rsid w:val="007C290E"/>
    <w:rsid w:val="007C3392"/>
    <w:rsid w:val="007C3830"/>
    <w:rsid w:val="007C477C"/>
    <w:rsid w:val="007D1CCC"/>
    <w:rsid w:val="007D298E"/>
    <w:rsid w:val="007E3664"/>
    <w:rsid w:val="007E4755"/>
    <w:rsid w:val="007E4E30"/>
    <w:rsid w:val="007E50FD"/>
    <w:rsid w:val="007E7DA2"/>
    <w:rsid w:val="007F08B1"/>
    <w:rsid w:val="007F29FB"/>
    <w:rsid w:val="007F2CAE"/>
    <w:rsid w:val="007F4782"/>
    <w:rsid w:val="007F4A9B"/>
    <w:rsid w:val="007F6072"/>
    <w:rsid w:val="007F6CD7"/>
    <w:rsid w:val="007F6D7C"/>
    <w:rsid w:val="007F757D"/>
    <w:rsid w:val="00802C5C"/>
    <w:rsid w:val="00805B31"/>
    <w:rsid w:val="008061EC"/>
    <w:rsid w:val="00806586"/>
    <w:rsid w:val="008068F8"/>
    <w:rsid w:val="00807E97"/>
    <w:rsid w:val="00810E0A"/>
    <w:rsid w:val="008136F7"/>
    <w:rsid w:val="008137EA"/>
    <w:rsid w:val="00814A08"/>
    <w:rsid w:val="0081595A"/>
    <w:rsid w:val="00816E63"/>
    <w:rsid w:val="008216C5"/>
    <w:rsid w:val="00822397"/>
    <w:rsid w:val="00822672"/>
    <w:rsid w:val="008269C6"/>
    <w:rsid w:val="00827503"/>
    <w:rsid w:val="0082756F"/>
    <w:rsid w:val="00827950"/>
    <w:rsid w:val="00830BFD"/>
    <w:rsid w:val="00831888"/>
    <w:rsid w:val="00832022"/>
    <w:rsid w:val="00833467"/>
    <w:rsid w:val="0083424B"/>
    <w:rsid w:val="00834C24"/>
    <w:rsid w:val="008366EB"/>
    <w:rsid w:val="008400D7"/>
    <w:rsid w:val="008402DB"/>
    <w:rsid w:val="00840E00"/>
    <w:rsid w:val="008417B2"/>
    <w:rsid w:val="0084224E"/>
    <w:rsid w:val="008516D5"/>
    <w:rsid w:val="0085249F"/>
    <w:rsid w:val="00852D00"/>
    <w:rsid w:val="00854606"/>
    <w:rsid w:val="00855D4C"/>
    <w:rsid w:val="00856233"/>
    <w:rsid w:val="008568F6"/>
    <w:rsid w:val="00861A67"/>
    <w:rsid w:val="00861DC9"/>
    <w:rsid w:val="00863334"/>
    <w:rsid w:val="008645DF"/>
    <w:rsid w:val="00867544"/>
    <w:rsid w:val="00867FD3"/>
    <w:rsid w:val="00870D8A"/>
    <w:rsid w:val="0087110F"/>
    <w:rsid w:val="00871C54"/>
    <w:rsid w:val="008735E9"/>
    <w:rsid w:val="00873C5E"/>
    <w:rsid w:val="00877A86"/>
    <w:rsid w:val="00881CC5"/>
    <w:rsid w:val="00883BB1"/>
    <w:rsid w:val="0088473E"/>
    <w:rsid w:val="0089165C"/>
    <w:rsid w:val="00892BF9"/>
    <w:rsid w:val="00896C60"/>
    <w:rsid w:val="00896F36"/>
    <w:rsid w:val="00897044"/>
    <w:rsid w:val="00897FC0"/>
    <w:rsid w:val="008A1444"/>
    <w:rsid w:val="008A1E59"/>
    <w:rsid w:val="008A4518"/>
    <w:rsid w:val="008A6356"/>
    <w:rsid w:val="008B1DB1"/>
    <w:rsid w:val="008B228A"/>
    <w:rsid w:val="008B2B01"/>
    <w:rsid w:val="008B394F"/>
    <w:rsid w:val="008B3E0C"/>
    <w:rsid w:val="008B43D2"/>
    <w:rsid w:val="008B4761"/>
    <w:rsid w:val="008B4D94"/>
    <w:rsid w:val="008B4DC8"/>
    <w:rsid w:val="008B5D36"/>
    <w:rsid w:val="008B6115"/>
    <w:rsid w:val="008B685E"/>
    <w:rsid w:val="008C228B"/>
    <w:rsid w:val="008C3C2E"/>
    <w:rsid w:val="008C472C"/>
    <w:rsid w:val="008C4DB8"/>
    <w:rsid w:val="008C757D"/>
    <w:rsid w:val="008D0F12"/>
    <w:rsid w:val="008D1B2E"/>
    <w:rsid w:val="008D1C5D"/>
    <w:rsid w:val="008D2558"/>
    <w:rsid w:val="008D343A"/>
    <w:rsid w:val="008D6C37"/>
    <w:rsid w:val="008E3A9A"/>
    <w:rsid w:val="008E516C"/>
    <w:rsid w:val="008E63C9"/>
    <w:rsid w:val="008E6684"/>
    <w:rsid w:val="008E7EAF"/>
    <w:rsid w:val="008F4B12"/>
    <w:rsid w:val="008F6498"/>
    <w:rsid w:val="008F7B91"/>
    <w:rsid w:val="0090731E"/>
    <w:rsid w:val="00907F65"/>
    <w:rsid w:val="00913911"/>
    <w:rsid w:val="00913C0C"/>
    <w:rsid w:val="00914547"/>
    <w:rsid w:val="00915CBB"/>
    <w:rsid w:val="00915CD6"/>
    <w:rsid w:val="00916676"/>
    <w:rsid w:val="00916BB7"/>
    <w:rsid w:val="00916CDC"/>
    <w:rsid w:val="0091730D"/>
    <w:rsid w:val="00922C04"/>
    <w:rsid w:val="009231FA"/>
    <w:rsid w:val="00924059"/>
    <w:rsid w:val="00924CB1"/>
    <w:rsid w:val="00925D76"/>
    <w:rsid w:val="009266D0"/>
    <w:rsid w:val="00926A2B"/>
    <w:rsid w:val="009274DF"/>
    <w:rsid w:val="00931DC9"/>
    <w:rsid w:val="00933CBF"/>
    <w:rsid w:val="00935739"/>
    <w:rsid w:val="009359FC"/>
    <w:rsid w:val="00940610"/>
    <w:rsid w:val="00940724"/>
    <w:rsid w:val="00940732"/>
    <w:rsid w:val="0094154F"/>
    <w:rsid w:val="0094194F"/>
    <w:rsid w:val="00942CA3"/>
    <w:rsid w:val="00945E69"/>
    <w:rsid w:val="00946A31"/>
    <w:rsid w:val="00953DC2"/>
    <w:rsid w:val="009550EC"/>
    <w:rsid w:val="00955666"/>
    <w:rsid w:val="009575C4"/>
    <w:rsid w:val="00960025"/>
    <w:rsid w:val="00960484"/>
    <w:rsid w:val="00962210"/>
    <w:rsid w:val="0096221C"/>
    <w:rsid w:val="00962F18"/>
    <w:rsid w:val="0096315F"/>
    <w:rsid w:val="00963CE7"/>
    <w:rsid w:val="0096467D"/>
    <w:rsid w:val="009677C4"/>
    <w:rsid w:val="009677F3"/>
    <w:rsid w:val="00975073"/>
    <w:rsid w:val="00975680"/>
    <w:rsid w:val="00975820"/>
    <w:rsid w:val="0097776F"/>
    <w:rsid w:val="0098244C"/>
    <w:rsid w:val="00991D16"/>
    <w:rsid w:val="00992A33"/>
    <w:rsid w:val="00993F06"/>
    <w:rsid w:val="0099512A"/>
    <w:rsid w:val="009961A7"/>
    <w:rsid w:val="009965CE"/>
    <w:rsid w:val="00996611"/>
    <w:rsid w:val="00997BCA"/>
    <w:rsid w:val="00997F46"/>
    <w:rsid w:val="009A0CF8"/>
    <w:rsid w:val="009A0FC4"/>
    <w:rsid w:val="009A1050"/>
    <w:rsid w:val="009A3AC5"/>
    <w:rsid w:val="009A418E"/>
    <w:rsid w:val="009A4CC7"/>
    <w:rsid w:val="009A4F56"/>
    <w:rsid w:val="009A5D79"/>
    <w:rsid w:val="009A66DC"/>
    <w:rsid w:val="009A67FF"/>
    <w:rsid w:val="009B07CF"/>
    <w:rsid w:val="009B420B"/>
    <w:rsid w:val="009B4804"/>
    <w:rsid w:val="009B4A77"/>
    <w:rsid w:val="009B5DA3"/>
    <w:rsid w:val="009B69EF"/>
    <w:rsid w:val="009B6B9C"/>
    <w:rsid w:val="009B799D"/>
    <w:rsid w:val="009C0420"/>
    <w:rsid w:val="009C135F"/>
    <w:rsid w:val="009C149E"/>
    <w:rsid w:val="009C1F8D"/>
    <w:rsid w:val="009C476B"/>
    <w:rsid w:val="009C4AC7"/>
    <w:rsid w:val="009D5FC1"/>
    <w:rsid w:val="009D6AA8"/>
    <w:rsid w:val="009D6F92"/>
    <w:rsid w:val="009D78A4"/>
    <w:rsid w:val="009E0223"/>
    <w:rsid w:val="009E4E50"/>
    <w:rsid w:val="009E54EB"/>
    <w:rsid w:val="009E57D7"/>
    <w:rsid w:val="009E79EC"/>
    <w:rsid w:val="009F03AF"/>
    <w:rsid w:val="009F0681"/>
    <w:rsid w:val="009F1549"/>
    <w:rsid w:val="009F1FB1"/>
    <w:rsid w:val="009F34FF"/>
    <w:rsid w:val="009F4816"/>
    <w:rsid w:val="009F498E"/>
    <w:rsid w:val="009F7F61"/>
    <w:rsid w:val="00A00889"/>
    <w:rsid w:val="00A03099"/>
    <w:rsid w:val="00A058A8"/>
    <w:rsid w:val="00A10C34"/>
    <w:rsid w:val="00A111F2"/>
    <w:rsid w:val="00A12353"/>
    <w:rsid w:val="00A13270"/>
    <w:rsid w:val="00A165AF"/>
    <w:rsid w:val="00A16F20"/>
    <w:rsid w:val="00A17AC6"/>
    <w:rsid w:val="00A205F3"/>
    <w:rsid w:val="00A21297"/>
    <w:rsid w:val="00A23049"/>
    <w:rsid w:val="00A24B40"/>
    <w:rsid w:val="00A26076"/>
    <w:rsid w:val="00A265E5"/>
    <w:rsid w:val="00A26F97"/>
    <w:rsid w:val="00A3299A"/>
    <w:rsid w:val="00A3631C"/>
    <w:rsid w:val="00A368AF"/>
    <w:rsid w:val="00A41525"/>
    <w:rsid w:val="00A416BC"/>
    <w:rsid w:val="00A42C68"/>
    <w:rsid w:val="00A504FC"/>
    <w:rsid w:val="00A50B57"/>
    <w:rsid w:val="00A51694"/>
    <w:rsid w:val="00A5380B"/>
    <w:rsid w:val="00A54839"/>
    <w:rsid w:val="00A55906"/>
    <w:rsid w:val="00A6026E"/>
    <w:rsid w:val="00A604CA"/>
    <w:rsid w:val="00A60F72"/>
    <w:rsid w:val="00A627A2"/>
    <w:rsid w:val="00A6285D"/>
    <w:rsid w:val="00A64055"/>
    <w:rsid w:val="00A6561B"/>
    <w:rsid w:val="00A67382"/>
    <w:rsid w:val="00A70444"/>
    <w:rsid w:val="00A70481"/>
    <w:rsid w:val="00A704E4"/>
    <w:rsid w:val="00A717A4"/>
    <w:rsid w:val="00A7540E"/>
    <w:rsid w:val="00A77564"/>
    <w:rsid w:val="00A77AE7"/>
    <w:rsid w:val="00A80315"/>
    <w:rsid w:val="00A822C9"/>
    <w:rsid w:val="00A82338"/>
    <w:rsid w:val="00A8313A"/>
    <w:rsid w:val="00A84A84"/>
    <w:rsid w:val="00A85B35"/>
    <w:rsid w:val="00A85C29"/>
    <w:rsid w:val="00A875B0"/>
    <w:rsid w:val="00A942CA"/>
    <w:rsid w:val="00A9519A"/>
    <w:rsid w:val="00A952A0"/>
    <w:rsid w:val="00A95A8A"/>
    <w:rsid w:val="00A95EA3"/>
    <w:rsid w:val="00A963A0"/>
    <w:rsid w:val="00A9754A"/>
    <w:rsid w:val="00AA025F"/>
    <w:rsid w:val="00AA2267"/>
    <w:rsid w:val="00AA252A"/>
    <w:rsid w:val="00AA587A"/>
    <w:rsid w:val="00AA5E00"/>
    <w:rsid w:val="00AB2EDD"/>
    <w:rsid w:val="00AB3742"/>
    <w:rsid w:val="00AB3DDE"/>
    <w:rsid w:val="00AB545D"/>
    <w:rsid w:val="00AB5F22"/>
    <w:rsid w:val="00AC15D1"/>
    <w:rsid w:val="00AC18EA"/>
    <w:rsid w:val="00AC2A63"/>
    <w:rsid w:val="00AC3538"/>
    <w:rsid w:val="00AC3CB0"/>
    <w:rsid w:val="00AC4FBE"/>
    <w:rsid w:val="00AC5AC0"/>
    <w:rsid w:val="00AD366D"/>
    <w:rsid w:val="00AD41F0"/>
    <w:rsid w:val="00AD55E1"/>
    <w:rsid w:val="00AD65A3"/>
    <w:rsid w:val="00AE09B3"/>
    <w:rsid w:val="00AE4B63"/>
    <w:rsid w:val="00AF0D4E"/>
    <w:rsid w:val="00AF203D"/>
    <w:rsid w:val="00AF2719"/>
    <w:rsid w:val="00AF3036"/>
    <w:rsid w:val="00AF44E3"/>
    <w:rsid w:val="00AF5982"/>
    <w:rsid w:val="00AF5CF7"/>
    <w:rsid w:val="00AF5F72"/>
    <w:rsid w:val="00B00E99"/>
    <w:rsid w:val="00B01604"/>
    <w:rsid w:val="00B04078"/>
    <w:rsid w:val="00B0550C"/>
    <w:rsid w:val="00B05DBC"/>
    <w:rsid w:val="00B06587"/>
    <w:rsid w:val="00B06B61"/>
    <w:rsid w:val="00B07E3E"/>
    <w:rsid w:val="00B10A9B"/>
    <w:rsid w:val="00B13F32"/>
    <w:rsid w:val="00B14044"/>
    <w:rsid w:val="00B17CCF"/>
    <w:rsid w:val="00B21343"/>
    <w:rsid w:val="00B2235A"/>
    <w:rsid w:val="00B24F6D"/>
    <w:rsid w:val="00B301AF"/>
    <w:rsid w:val="00B32CBC"/>
    <w:rsid w:val="00B33080"/>
    <w:rsid w:val="00B33901"/>
    <w:rsid w:val="00B340FA"/>
    <w:rsid w:val="00B36D72"/>
    <w:rsid w:val="00B37172"/>
    <w:rsid w:val="00B403AE"/>
    <w:rsid w:val="00B4069D"/>
    <w:rsid w:val="00B418E9"/>
    <w:rsid w:val="00B423AE"/>
    <w:rsid w:val="00B4385A"/>
    <w:rsid w:val="00B44417"/>
    <w:rsid w:val="00B450D1"/>
    <w:rsid w:val="00B45976"/>
    <w:rsid w:val="00B45A51"/>
    <w:rsid w:val="00B47640"/>
    <w:rsid w:val="00B545DA"/>
    <w:rsid w:val="00B55357"/>
    <w:rsid w:val="00B5629E"/>
    <w:rsid w:val="00B56BE4"/>
    <w:rsid w:val="00B60DF1"/>
    <w:rsid w:val="00B6153D"/>
    <w:rsid w:val="00B62C43"/>
    <w:rsid w:val="00B67746"/>
    <w:rsid w:val="00B7019C"/>
    <w:rsid w:val="00B70A52"/>
    <w:rsid w:val="00B71149"/>
    <w:rsid w:val="00B74D5B"/>
    <w:rsid w:val="00B7583D"/>
    <w:rsid w:val="00B76C40"/>
    <w:rsid w:val="00B77A8C"/>
    <w:rsid w:val="00B83541"/>
    <w:rsid w:val="00B83A42"/>
    <w:rsid w:val="00B867AF"/>
    <w:rsid w:val="00B9064B"/>
    <w:rsid w:val="00B92693"/>
    <w:rsid w:val="00B93ABF"/>
    <w:rsid w:val="00B94490"/>
    <w:rsid w:val="00B95A1A"/>
    <w:rsid w:val="00B97737"/>
    <w:rsid w:val="00BA1FF6"/>
    <w:rsid w:val="00BA2017"/>
    <w:rsid w:val="00BA6435"/>
    <w:rsid w:val="00BA6997"/>
    <w:rsid w:val="00BB0548"/>
    <w:rsid w:val="00BB1C18"/>
    <w:rsid w:val="00BB25E3"/>
    <w:rsid w:val="00BB2681"/>
    <w:rsid w:val="00BB497F"/>
    <w:rsid w:val="00BB4C9A"/>
    <w:rsid w:val="00BB5B7A"/>
    <w:rsid w:val="00BC00B7"/>
    <w:rsid w:val="00BC04FB"/>
    <w:rsid w:val="00BC1211"/>
    <w:rsid w:val="00BC1783"/>
    <w:rsid w:val="00BC1859"/>
    <w:rsid w:val="00BC3050"/>
    <w:rsid w:val="00BC54C6"/>
    <w:rsid w:val="00BC5EBA"/>
    <w:rsid w:val="00BC5F82"/>
    <w:rsid w:val="00BC7257"/>
    <w:rsid w:val="00BD12D0"/>
    <w:rsid w:val="00BD1462"/>
    <w:rsid w:val="00BD1CFD"/>
    <w:rsid w:val="00BD3FA3"/>
    <w:rsid w:val="00BD6E02"/>
    <w:rsid w:val="00BE0C1D"/>
    <w:rsid w:val="00BE3CB3"/>
    <w:rsid w:val="00BE550F"/>
    <w:rsid w:val="00BE7A77"/>
    <w:rsid w:val="00BF00D3"/>
    <w:rsid w:val="00BF3DFA"/>
    <w:rsid w:val="00BF42CF"/>
    <w:rsid w:val="00BF441F"/>
    <w:rsid w:val="00BF5AE5"/>
    <w:rsid w:val="00BF5B9A"/>
    <w:rsid w:val="00BF6579"/>
    <w:rsid w:val="00BF75DD"/>
    <w:rsid w:val="00C00F53"/>
    <w:rsid w:val="00C0235E"/>
    <w:rsid w:val="00C02B39"/>
    <w:rsid w:val="00C04539"/>
    <w:rsid w:val="00C04A76"/>
    <w:rsid w:val="00C05819"/>
    <w:rsid w:val="00C068EF"/>
    <w:rsid w:val="00C06B06"/>
    <w:rsid w:val="00C11BB9"/>
    <w:rsid w:val="00C12A5B"/>
    <w:rsid w:val="00C145A2"/>
    <w:rsid w:val="00C15A62"/>
    <w:rsid w:val="00C167C0"/>
    <w:rsid w:val="00C16D6C"/>
    <w:rsid w:val="00C16F7F"/>
    <w:rsid w:val="00C171C5"/>
    <w:rsid w:val="00C2051E"/>
    <w:rsid w:val="00C209CF"/>
    <w:rsid w:val="00C22972"/>
    <w:rsid w:val="00C23BB2"/>
    <w:rsid w:val="00C24112"/>
    <w:rsid w:val="00C31625"/>
    <w:rsid w:val="00C34889"/>
    <w:rsid w:val="00C402B1"/>
    <w:rsid w:val="00C431FB"/>
    <w:rsid w:val="00C5371F"/>
    <w:rsid w:val="00C53BE9"/>
    <w:rsid w:val="00C53C75"/>
    <w:rsid w:val="00C569A3"/>
    <w:rsid w:val="00C57F3F"/>
    <w:rsid w:val="00C60547"/>
    <w:rsid w:val="00C636FA"/>
    <w:rsid w:val="00C6387C"/>
    <w:rsid w:val="00C64C00"/>
    <w:rsid w:val="00C66804"/>
    <w:rsid w:val="00C66B50"/>
    <w:rsid w:val="00C75357"/>
    <w:rsid w:val="00C76370"/>
    <w:rsid w:val="00C801E1"/>
    <w:rsid w:val="00C81420"/>
    <w:rsid w:val="00C81BA8"/>
    <w:rsid w:val="00C81E33"/>
    <w:rsid w:val="00C82C5B"/>
    <w:rsid w:val="00C83727"/>
    <w:rsid w:val="00C859FE"/>
    <w:rsid w:val="00C86965"/>
    <w:rsid w:val="00C86E6F"/>
    <w:rsid w:val="00C86FC0"/>
    <w:rsid w:val="00C877D0"/>
    <w:rsid w:val="00C9079E"/>
    <w:rsid w:val="00C90807"/>
    <w:rsid w:val="00C91F5E"/>
    <w:rsid w:val="00C93D5B"/>
    <w:rsid w:val="00C95306"/>
    <w:rsid w:val="00C95C0B"/>
    <w:rsid w:val="00C979BF"/>
    <w:rsid w:val="00C97B73"/>
    <w:rsid w:val="00CA02EB"/>
    <w:rsid w:val="00CA032B"/>
    <w:rsid w:val="00CA4403"/>
    <w:rsid w:val="00CA49CE"/>
    <w:rsid w:val="00CA516F"/>
    <w:rsid w:val="00CB0AAF"/>
    <w:rsid w:val="00CB15A5"/>
    <w:rsid w:val="00CB165B"/>
    <w:rsid w:val="00CB1EE0"/>
    <w:rsid w:val="00CB2D70"/>
    <w:rsid w:val="00CB36AE"/>
    <w:rsid w:val="00CB42CE"/>
    <w:rsid w:val="00CB6A9B"/>
    <w:rsid w:val="00CB6C63"/>
    <w:rsid w:val="00CB7DEA"/>
    <w:rsid w:val="00CC3618"/>
    <w:rsid w:val="00CC38DB"/>
    <w:rsid w:val="00CC3974"/>
    <w:rsid w:val="00CC4EF3"/>
    <w:rsid w:val="00CC4FE8"/>
    <w:rsid w:val="00CD1ABF"/>
    <w:rsid w:val="00CD226F"/>
    <w:rsid w:val="00CD3782"/>
    <w:rsid w:val="00CD4945"/>
    <w:rsid w:val="00CD5E45"/>
    <w:rsid w:val="00CD7731"/>
    <w:rsid w:val="00CE084C"/>
    <w:rsid w:val="00CE2BB8"/>
    <w:rsid w:val="00CE3B36"/>
    <w:rsid w:val="00CE5435"/>
    <w:rsid w:val="00CE5779"/>
    <w:rsid w:val="00CE73EB"/>
    <w:rsid w:val="00CE7835"/>
    <w:rsid w:val="00CE7FEF"/>
    <w:rsid w:val="00CF108F"/>
    <w:rsid w:val="00CF424C"/>
    <w:rsid w:val="00CF69AF"/>
    <w:rsid w:val="00D039FE"/>
    <w:rsid w:val="00D04485"/>
    <w:rsid w:val="00D0585B"/>
    <w:rsid w:val="00D066F3"/>
    <w:rsid w:val="00D06A0F"/>
    <w:rsid w:val="00D118C0"/>
    <w:rsid w:val="00D12B87"/>
    <w:rsid w:val="00D1491D"/>
    <w:rsid w:val="00D16214"/>
    <w:rsid w:val="00D20090"/>
    <w:rsid w:val="00D2215F"/>
    <w:rsid w:val="00D22664"/>
    <w:rsid w:val="00D2396A"/>
    <w:rsid w:val="00D24BA1"/>
    <w:rsid w:val="00D261C7"/>
    <w:rsid w:val="00D30192"/>
    <w:rsid w:val="00D3125A"/>
    <w:rsid w:val="00D3148C"/>
    <w:rsid w:val="00D34808"/>
    <w:rsid w:val="00D4043C"/>
    <w:rsid w:val="00D4140A"/>
    <w:rsid w:val="00D42D72"/>
    <w:rsid w:val="00D42FE2"/>
    <w:rsid w:val="00D454C6"/>
    <w:rsid w:val="00D458A8"/>
    <w:rsid w:val="00D45C5C"/>
    <w:rsid w:val="00D4702D"/>
    <w:rsid w:val="00D4780F"/>
    <w:rsid w:val="00D519DB"/>
    <w:rsid w:val="00D555FC"/>
    <w:rsid w:val="00D56CFE"/>
    <w:rsid w:val="00D6050E"/>
    <w:rsid w:val="00D61FAA"/>
    <w:rsid w:val="00D63FD4"/>
    <w:rsid w:val="00D6462C"/>
    <w:rsid w:val="00D656E4"/>
    <w:rsid w:val="00D6692F"/>
    <w:rsid w:val="00D67E30"/>
    <w:rsid w:val="00D7048B"/>
    <w:rsid w:val="00D704E2"/>
    <w:rsid w:val="00D73A3F"/>
    <w:rsid w:val="00D76240"/>
    <w:rsid w:val="00D81E3A"/>
    <w:rsid w:val="00D839E2"/>
    <w:rsid w:val="00D83C52"/>
    <w:rsid w:val="00D848CD"/>
    <w:rsid w:val="00D855A3"/>
    <w:rsid w:val="00D86011"/>
    <w:rsid w:val="00D8644A"/>
    <w:rsid w:val="00D868F5"/>
    <w:rsid w:val="00D8712E"/>
    <w:rsid w:val="00D87B26"/>
    <w:rsid w:val="00D9117F"/>
    <w:rsid w:val="00D92907"/>
    <w:rsid w:val="00D93189"/>
    <w:rsid w:val="00D935E2"/>
    <w:rsid w:val="00D93CFE"/>
    <w:rsid w:val="00D9555A"/>
    <w:rsid w:val="00D95E7E"/>
    <w:rsid w:val="00D973C5"/>
    <w:rsid w:val="00D97FD3"/>
    <w:rsid w:val="00DA1C33"/>
    <w:rsid w:val="00DA255C"/>
    <w:rsid w:val="00DA2D9E"/>
    <w:rsid w:val="00DA339F"/>
    <w:rsid w:val="00DA393B"/>
    <w:rsid w:val="00DA4FD7"/>
    <w:rsid w:val="00DA676B"/>
    <w:rsid w:val="00DA7A21"/>
    <w:rsid w:val="00DB381B"/>
    <w:rsid w:val="00DB51ED"/>
    <w:rsid w:val="00DB54FC"/>
    <w:rsid w:val="00DB567B"/>
    <w:rsid w:val="00DB5818"/>
    <w:rsid w:val="00DB5DB0"/>
    <w:rsid w:val="00DC049B"/>
    <w:rsid w:val="00DC3425"/>
    <w:rsid w:val="00DD00EE"/>
    <w:rsid w:val="00DD18AC"/>
    <w:rsid w:val="00DD2AD4"/>
    <w:rsid w:val="00DD2C21"/>
    <w:rsid w:val="00DD4185"/>
    <w:rsid w:val="00DD42D2"/>
    <w:rsid w:val="00DD4A92"/>
    <w:rsid w:val="00DE1E54"/>
    <w:rsid w:val="00DE4E36"/>
    <w:rsid w:val="00DE56BA"/>
    <w:rsid w:val="00DE61AA"/>
    <w:rsid w:val="00DE7D3E"/>
    <w:rsid w:val="00DF0280"/>
    <w:rsid w:val="00DF101C"/>
    <w:rsid w:val="00DF10A1"/>
    <w:rsid w:val="00DF2A7F"/>
    <w:rsid w:val="00DF370E"/>
    <w:rsid w:val="00DF4A78"/>
    <w:rsid w:val="00DF4E3A"/>
    <w:rsid w:val="00DF6B8F"/>
    <w:rsid w:val="00DF74D5"/>
    <w:rsid w:val="00E0085E"/>
    <w:rsid w:val="00E00A00"/>
    <w:rsid w:val="00E01E32"/>
    <w:rsid w:val="00E02B2E"/>
    <w:rsid w:val="00E02B8D"/>
    <w:rsid w:val="00E0338B"/>
    <w:rsid w:val="00E0510C"/>
    <w:rsid w:val="00E104E1"/>
    <w:rsid w:val="00E11701"/>
    <w:rsid w:val="00E11D99"/>
    <w:rsid w:val="00E12BF5"/>
    <w:rsid w:val="00E13C47"/>
    <w:rsid w:val="00E14C5D"/>
    <w:rsid w:val="00E14DBD"/>
    <w:rsid w:val="00E175A4"/>
    <w:rsid w:val="00E17E4B"/>
    <w:rsid w:val="00E20A50"/>
    <w:rsid w:val="00E20A56"/>
    <w:rsid w:val="00E21E6D"/>
    <w:rsid w:val="00E26458"/>
    <w:rsid w:val="00E265EB"/>
    <w:rsid w:val="00E3212B"/>
    <w:rsid w:val="00E331A7"/>
    <w:rsid w:val="00E331B6"/>
    <w:rsid w:val="00E33570"/>
    <w:rsid w:val="00E343B5"/>
    <w:rsid w:val="00E34E4D"/>
    <w:rsid w:val="00E365C9"/>
    <w:rsid w:val="00E37365"/>
    <w:rsid w:val="00E4031B"/>
    <w:rsid w:val="00E43484"/>
    <w:rsid w:val="00E46031"/>
    <w:rsid w:val="00E51642"/>
    <w:rsid w:val="00E52672"/>
    <w:rsid w:val="00E545D3"/>
    <w:rsid w:val="00E56DE8"/>
    <w:rsid w:val="00E56EF2"/>
    <w:rsid w:val="00E57BF3"/>
    <w:rsid w:val="00E603A7"/>
    <w:rsid w:val="00E60B37"/>
    <w:rsid w:val="00E61173"/>
    <w:rsid w:val="00E61E69"/>
    <w:rsid w:val="00E62246"/>
    <w:rsid w:val="00E63B51"/>
    <w:rsid w:val="00E63DE5"/>
    <w:rsid w:val="00E647D3"/>
    <w:rsid w:val="00E65E76"/>
    <w:rsid w:val="00E66A94"/>
    <w:rsid w:val="00E66EE4"/>
    <w:rsid w:val="00E6730E"/>
    <w:rsid w:val="00E67C01"/>
    <w:rsid w:val="00E71C9E"/>
    <w:rsid w:val="00E71E95"/>
    <w:rsid w:val="00E73A47"/>
    <w:rsid w:val="00E7473A"/>
    <w:rsid w:val="00E74E71"/>
    <w:rsid w:val="00E755AB"/>
    <w:rsid w:val="00E77C99"/>
    <w:rsid w:val="00E81148"/>
    <w:rsid w:val="00E82342"/>
    <w:rsid w:val="00E851E7"/>
    <w:rsid w:val="00E863DD"/>
    <w:rsid w:val="00E90715"/>
    <w:rsid w:val="00E90C00"/>
    <w:rsid w:val="00E91470"/>
    <w:rsid w:val="00E93ADB"/>
    <w:rsid w:val="00E94A5E"/>
    <w:rsid w:val="00E960D4"/>
    <w:rsid w:val="00E969F8"/>
    <w:rsid w:val="00E97B66"/>
    <w:rsid w:val="00EA0435"/>
    <w:rsid w:val="00EA28F0"/>
    <w:rsid w:val="00EA5A94"/>
    <w:rsid w:val="00EB0FE0"/>
    <w:rsid w:val="00EB1F93"/>
    <w:rsid w:val="00EB2E94"/>
    <w:rsid w:val="00EB4084"/>
    <w:rsid w:val="00EB7685"/>
    <w:rsid w:val="00EB7CAB"/>
    <w:rsid w:val="00EC139E"/>
    <w:rsid w:val="00EC2254"/>
    <w:rsid w:val="00EC4740"/>
    <w:rsid w:val="00EC6253"/>
    <w:rsid w:val="00EC77DE"/>
    <w:rsid w:val="00ED0F10"/>
    <w:rsid w:val="00ED166D"/>
    <w:rsid w:val="00ED4FCC"/>
    <w:rsid w:val="00ED558F"/>
    <w:rsid w:val="00ED5992"/>
    <w:rsid w:val="00ED5DC2"/>
    <w:rsid w:val="00ED7D1F"/>
    <w:rsid w:val="00EE0955"/>
    <w:rsid w:val="00EE181B"/>
    <w:rsid w:val="00EE2DF9"/>
    <w:rsid w:val="00EE5010"/>
    <w:rsid w:val="00EE6AE0"/>
    <w:rsid w:val="00EF078F"/>
    <w:rsid w:val="00EF1947"/>
    <w:rsid w:val="00EF22FD"/>
    <w:rsid w:val="00EF3552"/>
    <w:rsid w:val="00EF3A12"/>
    <w:rsid w:val="00EF4D15"/>
    <w:rsid w:val="00F0220F"/>
    <w:rsid w:val="00F02D7A"/>
    <w:rsid w:val="00F04952"/>
    <w:rsid w:val="00F04D38"/>
    <w:rsid w:val="00F07807"/>
    <w:rsid w:val="00F07CFE"/>
    <w:rsid w:val="00F07EE8"/>
    <w:rsid w:val="00F07F07"/>
    <w:rsid w:val="00F10A4A"/>
    <w:rsid w:val="00F10AAD"/>
    <w:rsid w:val="00F14745"/>
    <w:rsid w:val="00F14877"/>
    <w:rsid w:val="00F15888"/>
    <w:rsid w:val="00F1729A"/>
    <w:rsid w:val="00F20DB7"/>
    <w:rsid w:val="00F217B2"/>
    <w:rsid w:val="00F21C8F"/>
    <w:rsid w:val="00F22431"/>
    <w:rsid w:val="00F243FA"/>
    <w:rsid w:val="00F250DB"/>
    <w:rsid w:val="00F250E6"/>
    <w:rsid w:val="00F26D00"/>
    <w:rsid w:val="00F276F9"/>
    <w:rsid w:val="00F30922"/>
    <w:rsid w:val="00F310B1"/>
    <w:rsid w:val="00F31A16"/>
    <w:rsid w:val="00F3264D"/>
    <w:rsid w:val="00F3358D"/>
    <w:rsid w:val="00F36B3C"/>
    <w:rsid w:val="00F40188"/>
    <w:rsid w:val="00F413F4"/>
    <w:rsid w:val="00F4386A"/>
    <w:rsid w:val="00F43B5C"/>
    <w:rsid w:val="00F45EE3"/>
    <w:rsid w:val="00F46E8A"/>
    <w:rsid w:val="00F50423"/>
    <w:rsid w:val="00F50CAB"/>
    <w:rsid w:val="00F5261D"/>
    <w:rsid w:val="00F5271E"/>
    <w:rsid w:val="00F547E7"/>
    <w:rsid w:val="00F54E4E"/>
    <w:rsid w:val="00F62CAB"/>
    <w:rsid w:val="00F65E25"/>
    <w:rsid w:val="00F65F0B"/>
    <w:rsid w:val="00F667E8"/>
    <w:rsid w:val="00F67C49"/>
    <w:rsid w:val="00F70C32"/>
    <w:rsid w:val="00F7128B"/>
    <w:rsid w:val="00F72BE4"/>
    <w:rsid w:val="00F74DEF"/>
    <w:rsid w:val="00F74FFB"/>
    <w:rsid w:val="00F75246"/>
    <w:rsid w:val="00F7548D"/>
    <w:rsid w:val="00F76685"/>
    <w:rsid w:val="00F8109C"/>
    <w:rsid w:val="00F81AE1"/>
    <w:rsid w:val="00F83593"/>
    <w:rsid w:val="00F83BC6"/>
    <w:rsid w:val="00F83C66"/>
    <w:rsid w:val="00F83F75"/>
    <w:rsid w:val="00F8487E"/>
    <w:rsid w:val="00F91317"/>
    <w:rsid w:val="00F91BC3"/>
    <w:rsid w:val="00F91CEB"/>
    <w:rsid w:val="00F961D6"/>
    <w:rsid w:val="00F965FE"/>
    <w:rsid w:val="00FA673E"/>
    <w:rsid w:val="00FA790A"/>
    <w:rsid w:val="00FA7AFB"/>
    <w:rsid w:val="00FB05A7"/>
    <w:rsid w:val="00FB1511"/>
    <w:rsid w:val="00FB235D"/>
    <w:rsid w:val="00FB2EC5"/>
    <w:rsid w:val="00FB54F6"/>
    <w:rsid w:val="00FB66F6"/>
    <w:rsid w:val="00FB7A60"/>
    <w:rsid w:val="00FC01EE"/>
    <w:rsid w:val="00FC3250"/>
    <w:rsid w:val="00FC58AF"/>
    <w:rsid w:val="00FC7C9D"/>
    <w:rsid w:val="00FD0821"/>
    <w:rsid w:val="00FD08CE"/>
    <w:rsid w:val="00FD29CE"/>
    <w:rsid w:val="00FD340A"/>
    <w:rsid w:val="00FD478E"/>
    <w:rsid w:val="00FD73A0"/>
    <w:rsid w:val="00FD7B73"/>
    <w:rsid w:val="00FE1E26"/>
    <w:rsid w:val="00FE3E0A"/>
    <w:rsid w:val="00FE52AE"/>
    <w:rsid w:val="00FE7F90"/>
    <w:rsid w:val="00FF0392"/>
    <w:rsid w:val="00FF2346"/>
    <w:rsid w:val="00FF4476"/>
    <w:rsid w:val="00FF47C9"/>
    <w:rsid w:val="00FF5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469A1"/>
  <w15:docId w15:val="{0AFF8E7E-CFF4-48F1-B7DE-8481D75B7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4839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7EE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1474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4745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uiPriority w:val="1"/>
    <w:qFormat/>
    <w:rsid w:val="001100D6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E32DA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8A451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45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912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3</TotalTime>
  <Pages>2</Pages>
  <Words>84</Words>
  <Characters>493</Characters>
  <Application>Microsoft Office Word</Application>
  <DocSecurity>0</DocSecurity>
  <Lines>45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treasurer</dc:creator>
  <cp:keywords/>
  <dc:description/>
  <cp:lastModifiedBy>Clerk, Town of Guernsey</cp:lastModifiedBy>
  <cp:revision>19</cp:revision>
  <cp:lastPrinted>2026-01-06T23:27:00Z</cp:lastPrinted>
  <dcterms:created xsi:type="dcterms:W3CDTF">2025-12-23T17:19:00Z</dcterms:created>
  <dcterms:modified xsi:type="dcterms:W3CDTF">2026-01-08T15:23:00Z</dcterms:modified>
</cp:coreProperties>
</file>